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1A424" w14:textId="2908863D" w:rsidR="00D32D40" w:rsidRDefault="003D413A" w:rsidP="005007FB">
      <w:pPr>
        <w:pStyle w:val="NoSpacing"/>
        <w:jc w:val="center"/>
        <w:rPr>
          <w:b/>
          <w:bCs/>
          <w:sz w:val="24"/>
          <w:szCs w:val="24"/>
        </w:rPr>
      </w:pPr>
      <w:bookmarkStart w:id="0" w:name="_GoBack"/>
      <w:bookmarkEnd w:id="0"/>
      <w:r>
        <w:rPr>
          <w:b/>
          <w:bCs/>
          <w:sz w:val="24"/>
          <w:szCs w:val="24"/>
        </w:rPr>
        <w:t>Interview Guide</w:t>
      </w:r>
      <w:r w:rsidR="00D32D40">
        <w:rPr>
          <w:b/>
          <w:bCs/>
          <w:sz w:val="24"/>
          <w:szCs w:val="24"/>
        </w:rPr>
        <w:t xml:space="preserve">: </w:t>
      </w:r>
      <w:r w:rsidR="005007FB">
        <w:rPr>
          <w:b/>
          <w:bCs/>
          <w:sz w:val="24"/>
          <w:szCs w:val="24"/>
        </w:rPr>
        <w:t>NIST Economic Impact Assessment of GPS</w:t>
      </w:r>
    </w:p>
    <w:p w14:paraId="570F0A24" w14:textId="2CA3FCA0" w:rsidR="00403BC0" w:rsidRPr="005007FB" w:rsidRDefault="00403BC0" w:rsidP="00403BC0">
      <w:pPr>
        <w:pStyle w:val="NoSpacing"/>
        <w:jc w:val="center"/>
        <w:rPr>
          <w:bCs/>
          <w:i/>
          <w:sz w:val="24"/>
          <w:szCs w:val="24"/>
        </w:rPr>
      </w:pPr>
      <w:r>
        <w:rPr>
          <w:bCs/>
          <w:i/>
          <w:sz w:val="24"/>
          <w:szCs w:val="24"/>
        </w:rPr>
        <w:t>Evaluating GPS’s Impacts on the Surveying Sector</w:t>
      </w:r>
    </w:p>
    <w:p w14:paraId="2612C67B" w14:textId="77777777" w:rsidR="00D32D40" w:rsidRPr="0035132B" w:rsidRDefault="00D32D40" w:rsidP="00D32D40">
      <w:pPr>
        <w:pStyle w:val="NoSpacing"/>
      </w:pPr>
    </w:p>
    <w:p w14:paraId="6295C2DC" w14:textId="77777777" w:rsidR="00656E5F" w:rsidRPr="00F52EDF" w:rsidRDefault="00656E5F" w:rsidP="00656E5F">
      <w:pPr>
        <w:spacing w:after="240"/>
        <w:rPr>
          <w:rFonts w:asciiTheme="minorHAnsi" w:hAnsiTheme="minorHAnsi"/>
          <w:sz w:val="22"/>
          <w:szCs w:val="22"/>
        </w:rPr>
      </w:pPr>
      <w:r>
        <w:rPr>
          <w:rFonts w:asciiTheme="minorHAnsi" w:hAnsiTheme="minorHAnsi"/>
          <w:sz w:val="22"/>
          <w:szCs w:val="22"/>
        </w:rPr>
        <w:t xml:space="preserve">RTI International is working with the National Institute of Standards and Technology (NIST) </w:t>
      </w:r>
      <w:r w:rsidRPr="00F52EDF">
        <w:rPr>
          <w:rFonts w:asciiTheme="minorHAnsi" w:hAnsiTheme="minorHAnsi"/>
          <w:sz w:val="22"/>
          <w:szCs w:val="22"/>
        </w:rPr>
        <w:t xml:space="preserve">to conduct an economic impact assessment of the nation’s precision, navigation, and timing (PNT) services provided through the Global Positioning System (GPS). </w:t>
      </w:r>
    </w:p>
    <w:p w14:paraId="39CA5D56" w14:textId="41DE4238" w:rsidR="00C70F72" w:rsidRPr="00455173" w:rsidRDefault="00C70F72" w:rsidP="00C70F72">
      <w:pPr>
        <w:pStyle w:val="NoSpacing"/>
      </w:pPr>
      <w:r w:rsidRPr="00455173">
        <w:t>The study has two objectives:</w:t>
      </w:r>
    </w:p>
    <w:p w14:paraId="236B90CC" w14:textId="77777777" w:rsidR="00C70F72" w:rsidRPr="00455173" w:rsidRDefault="00C70F72" w:rsidP="00C70F72">
      <w:pPr>
        <w:pStyle w:val="NoSpacing"/>
      </w:pPr>
    </w:p>
    <w:p w14:paraId="709EB2CE" w14:textId="06F18F0F" w:rsidR="00C70F72" w:rsidRPr="00455173" w:rsidRDefault="00C70F72" w:rsidP="00C70F72">
      <w:pPr>
        <w:pStyle w:val="bullets"/>
        <w:numPr>
          <w:ilvl w:val="0"/>
          <w:numId w:val="48"/>
        </w:numPr>
        <w:tabs>
          <w:tab w:val="left" w:pos="720"/>
        </w:tabs>
        <w:spacing w:after="120" w:line="260" w:lineRule="exact"/>
        <w:rPr>
          <w:rFonts w:asciiTheme="minorHAnsi" w:hAnsiTheme="minorHAnsi"/>
          <w:sz w:val="22"/>
          <w:szCs w:val="22"/>
        </w:rPr>
      </w:pPr>
      <w:r w:rsidRPr="00455173">
        <w:rPr>
          <w:rFonts w:asciiTheme="minorHAnsi" w:hAnsiTheme="minorHAnsi"/>
          <w:sz w:val="22"/>
          <w:szCs w:val="22"/>
        </w:rPr>
        <w:t>Quantify the economic impact of GPS</w:t>
      </w:r>
      <w:r w:rsidR="00656E5F">
        <w:rPr>
          <w:rFonts w:asciiTheme="minorHAnsi" w:hAnsiTheme="minorHAnsi"/>
          <w:sz w:val="22"/>
          <w:szCs w:val="22"/>
        </w:rPr>
        <w:t>.</w:t>
      </w:r>
    </w:p>
    <w:p w14:paraId="133E7ABB" w14:textId="7140276C" w:rsidR="00C70F72" w:rsidRPr="00455173" w:rsidRDefault="00C70F72" w:rsidP="00C70F72">
      <w:pPr>
        <w:pStyle w:val="bullets"/>
        <w:numPr>
          <w:ilvl w:val="0"/>
          <w:numId w:val="48"/>
        </w:numPr>
        <w:tabs>
          <w:tab w:val="left" w:pos="720"/>
        </w:tabs>
        <w:spacing w:after="120" w:line="260" w:lineRule="exact"/>
        <w:rPr>
          <w:rFonts w:asciiTheme="minorHAnsi" w:hAnsiTheme="minorHAnsi"/>
          <w:sz w:val="22"/>
          <w:szCs w:val="22"/>
        </w:rPr>
      </w:pPr>
      <w:r w:rsidRPr="00455173">
        <w:rPr>
          <w:rFonts w:asciiTheme="minorHAnsi" w:hAnsiTheme="minorHAnsi"/>
          <w:sz w:val="22"/>
          <w:szCs w:val="22"/>
        </w:rPr>
        <w:t>Quantify the economic impact of an unexpected 30-day failure of the current GPS system</w:t>
      </w:r>
      <w:r w:rsidR="00656E5F">
        <w:rPr>
          <w:rFonts w:asciiTheme="minorHAnsi" w:hAnsiTheme="minorHAnsi"/>
          <w:sz w:val="22"/>
          <w:szCs w:val="22"/>
        </w:rPr>
        <w:t>.</w:t>
      </w:r>
    </w:p>
    <w:p w14:paraId="5EF70F01" w14:textId="77777777" w:rsidR="00C70F72" w:rsidRPr="00455173" w:rsidRDefault="00C70F72" w:rsidP="00C70F72">
      <w:pPr>
        <w:pStyle w:val="NoSpacing"/>
      </w:pPr>
    </w:p>
    <w:p w14:paraId="4AA98442" w14:textId="77777777" w:rsidR="001E3F6A" w:rsidRDefault="001E3F6A" w:rsidP="001E3F6A">
      <w:pPr>
        <w:pStyle w:val="NoSpacing"/>
      </w:pPr>
      <w:r>
        <w:t xml:space="preserve">Accomplishing these objectives relies on the input from sector stakeholders. This interview guide was developed to capture input from stakeholders from each sector.  </w:t>
      </w:r>
    </w:p>
    <w:p w14:paraId="30599CB4" w14:textId="77777777" w:rsidR="001E3F6A" w:rsidRDefault="001E3F6A" w:rsidP="00C70F72">
      <w:pPr>
        <w:pStyle w:val="NoSpacing"/>
      </w:pPr>
    </w:p>
    <w:p w14:paraId="22216F49" w14:textId="77777777" w:rsidR="00656E5F" w:rsidRDefault="00656E5F" w:rsidP="00C70F72">
      <w:pPr>
        <w:pStyle w:val="NoSpacing"/>
      </w:pPr>
      <w:r w:rsidRPr="00F52EDF">
        <w:t>As part of this study, RTI identified an alternative scenario, or counterfactual, to describe what we expect might have happened in the absence of GPS being developed and leveraged for commercial applications. Preliminary research and expert interviews suggest that in the absence of GPS the terrestrial PNT system known as Loran-C would have likely evolved over time to meet some of the needs filled by GPS. Some background on the Loran-C and Enhanced Loran (eLoran) systems are provided in an attachment.</w:t>
      </w:r>
    </w:p>
    <w:p w14:paraId="33F7B17C" w14:textId="77777777" w:rsidR="00656E5F" w:rsidRDefault="00656E5F" w:rsidP="00C70F72">
      <w:pPr>
        <w:pStyle w:val="NoSpacing"/>
      </w:pPr>
    </w:p>
    <w:p w14:paraId="00A1071A" w14:textId="353377DA" w:rsidR="00656E5F" w:rsidRDefault="00656E5F" w:rsidP="00144CD4">
      <w:pPr>
        <w:pStyle w:val="NoSpacing"/>
      </w:pPr>
      <w:r>
        <w:t>Your perspective will help us quantify the benefits of GPS to the surveying sector.</w:t>
      </w:r>
      <w:r w:rsidR="00144CD4">
        <w:t xml:space="preserve"> </w:t>
      </w:r>
      <w:r>
        <w:t>Your participation is voluntary and confidential; only aggregated information will be included in any deliverables or communications. Additionally, we do not wish to discuss any proprietary or confidential business information, but rather your professional opinion about the role of GPS in surveying.</w:t>
      </w:r>
    </w:p>
    <w:p w14:paraId="1289A7B0" w14:textId="77777777" w:rsidR="00144CD4" w:rsidRDefault="00144CD4" w:rsidP="00144CD4">
      <w:pPr>
        <w:pStyle w:val="NoSpacing"/>
      </w:pPr>
    </w:p>
    <w:p w14:paraId="3C9A2040" w14:textId="77777777" w:rsidR="00656E5F" w:rsidRPr="00F52EDF" w:rsidRDefault="00656E5F" w:rsidP="00656E5F">
      <w:pPr>
        <w:spacing w:after="240"/>
        <w:rPr>
          <w:rFonts w:asciiTheme="minorHAnsi" w:hAnsiTheme="minorHAnsi"/>
          <w:sz w:val="22"/>
          <w:szCs w:val="22"/>
        </w:rPr>
      </w:pPr>
      <w:r w:rsidRPr="00D220E3">
        <w:rPr>
          <w:rFonts w:asciiTheme="minorHAnsi" w:hAnsiTheme="minorHAnsi"/>
          <w:sz w:val="22"/>
          <w:szCs w:val="22"/>
        </w:rPr>
        <w:t xml:space="preserve">Our research products will be an economic analysis, final report, and presentation materials. All deliverables will be publicly available in </w:t>
      </w:r>
      <w:r>
        <w:rPr>
          <w:rFonts w:asciiTheme="minorHAnsi" w:hAnsiTheme="minorHAnsi"/>
          <w:sz w:val="22"/>
          <w:szCs w:val="22"/>
        </w:rPr>
        <w:t>early 2019</w:t>
      </w:r>
      <w:r w:rsidRPr="00D220E3">
        <w:rPr>
          <w:rFonts w:asciiTheme="minorHAnsi" w:hAnsiTheme="minorHAnsi"/>
          <w:sz w:val="22"/>
          <w:szCs w:val="22"/>
        </w:rPr>
        <w:t xml:space="preserve"> and these will be shared with you as soon as they are released</w:t>
      </w:r>
      <w:r>
        <w:rPr>
          <w:rFonts w:asciiTheme="minorHAnsi" w:hAnsiTheme="minorHAnsi"/>
          <w:sz w:val="22"/>
          <w:szCs w:val="22"/>
        </w:rPr>
        <w:t>.</w:t>
      </w:r>
    </w:p>
    <w:p w14:paraId="7FD40CBE" w14:textId="77777777" w:rsidR="00656E5F" w:rsidRPr="001760DC" w:rsidRDefault="00656E5F" w:rsidP="00656E5F">
      <w:pPr>
        <w:spacing w:after="240"/>
        <w:rPr>
          <w:rStyle w:val="Hyperlink"/>
          <w:rFonts w:asciiTheme="minorHAnsi" w:hAnsiTheme="minorHAnsi"/>
          <w:sz w:val="22"/>
          <w:szCs w:val="22"/>
        </w:rPr>
      </w:pPr>
      <w:r w:rsidRPr="00F52EDF">
        <w:rPr>
          <w:rFonts w:asciiTheme="minorHAnsi" w:hAnsiTheme="minorHAnsi"/>
          <w:sz w:val="22"/>
          <w:szCs w:val="22"/>
        </w:rPr>
        <w:t>If you have questions, please contact:</w:t>
      </w:r>
    </w:p>
    <w:p w14:paraId="04F9C3FF" w14:textId="77777777" w:rsidR="00656E5F" w:rsidRPr="00C448B7" w:rsidRDefault="00656E5F" w:rsidP="00656E5F">
      <w:pPr>
        <w:pStyle w:val="ListParagraph"/>
        <w:numPr>
          <w:ilvl w:val="0"/>
          <w:numId w:val="50"/>
        </w:numPr>
        <w:spacing w:after="240"/>
        <w:rPr>
          <w:rStyle w:val="Hyperlink"/>
        </w:rPr>
      </w:pPr>
      <w:r w:rsidRPr="00144CD4">
        <w:rPr>
          <w:rStyle w:val="Hyperlink"/>
          <w:color w:val="auto"/>
          <w:u w:val="none"/>
        </w:rPr>
        <w:t>Alan O’Connor, Principal Investigator, RTI,</w:t>
      </w:r>
      <w:r w:rsidRPr="00144CD4">
        <w:rPr>
          <w:rStyle w:val="Hyperlink"/>
          <w:color w:val="auto"/>
        </w:rPr>
        <w:t xml:space="preserve"> </w:t>
      </w:r>
      <w:hyperlink r:id="rId9" w:history="1">
        <w:r w:rsidRPr="007575C2">
          <w:rPr>
            <w:rStyle w:val="Hyperlink"/>
          </w:rPr>
          <w:t>oconnor@rti.org</w:t>
        </w:r>
      </w:hyperlink>
      <w:r>
        <w:rPr>
          <w:rStyle w:val="Hyperlink"/>
        </w:rPr>
        <w:t xml:space="preserve"> </w:t>
      </w:r>
    </w:p>
    <w:p w14:paraId="7CE0C18F" w14:textId="77777777" w:rsidR="00656E5F" w:rsidRPr="004F52B6" w:rsidRDefault="00656E5F" w:rsidP="00656E5F">
      <w:pPr>
        <w:pStyle w:val="ListParagraph"/>
        <w:numPr>
          <w:ilvl w:val="0"/>
          <w:numId w:val="50"/>
        </w:numPr>
        <w:spacing w:after="240"/>
        <w:rPr>
          <w:rStyle w:val="Hyperlink"/>
        </w:rPr>
      </w:pPr>
      <w:r w:rsidRPr="00144CD4">
        <w:rPr>
          <w:rStyle w:val="Hyperlink"/>
          <w:color w:val="auto"/>
          <w:u w:val="none"/>
        </w:rPr>
        <w:t xml:space="preserve">Kathleen McTigue, Technology Partnerships Office, NIST, </w:t>
      </w:r>
      <w:hyperlink r:id="rId10" w:history="1">
        <w:r w:rsidRPr="007575C2">
          <w:rPr>
            <w:rStyle w:val="Hyperlink"/>
          </w:rPr>
          <w:t>kathleen.mctigue@nist.gov</w:t>
        </w:r>
      </w:hyperlink>
      <w:r>
        <w:rPr>
          <w:rStyle w:val="Hyperlink"/>
        </w:rPr>
        <w:t xml:space="preserve"> </w:t>
      </w:r>
    </w:p>
    <w:p w14:paraId="151F0E0D" w14:textId="0588C02A" w:rsidR="008753F1" w:rsidRPr="00735735" w:rsidRDefault="00656E5F" w:rsidP="00144CD4">
      <w:pPr>
        <w:pStyle w:val="NoSpacing"/>
        <w:pBdr>
          <w:top w:val="single" w:sz="4" w:space="1" w:color="auto"/>
          <w:left w:val="single" w:sz="4" w:space="4" w:color="auto"/>
          <w:bottom w:val="single" w:sz="4" w:space="1" w:color="auto"/>
          <w:right w:val="single" w:sz="4" w:space="4" w:color="auto"/>
        </w:pBdr>
      </w:pPr>
      <w:r w:rsidRPr="004F52B6">
        <w:rPr>
          <w:i/>
        </w:rP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60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Kathleen McTigue (</w:t>
      </w:r>
      <w:hyperlink r:id="rId11" w:history="1">
        <w:r w:rsidRPr="004F52B6">
          <w:rPr>
            <w:rStyle w:val="Hyperlink"/>
            <w:i/>
          </w:rPr>
          <w:t>kathleen.mctigue@nist.gov</w:t>
        </w:r>
      </w:hyperlink>
      <w:r w:rsidRPr="004F52B6">
        <w:rPr>
          <w:i/>
        </w:rPr>
        <w:t>).</w:t>
      </w:r>
      <w:r w:rsidR="008753F1" w:rsidRPr="00C70F72">
        <w:rPr>
          <w:b/>
          <w:bCs/>
        </w:rPr>
        <w:br w:type="page"/>
      </w:r>
    </w:p>
    <w:p w14:paraId="76B0B5E3" w14:textId="23086BDF" w:rsidR="00CB21BA" w:rsidRPr="00BB5C04" w:rsidRDefault="008753F1" w:rsidP="00BB5C04">
      <w:pPr>
        <w:pStyle w:val="NoSpacing"/>
        <w:jc w:val="center"/>
        <w:rPr>
          <w:b/>
          <w:bCs/>
          <w:sz w:val="24"/>
        </w:rPr>
      </w:pPr>
      <w:r w:rsidRPr="00BB5C04">
        <w:rPr>
          <w:b/>
          <w:bCs/>
          <w:sz w:val="24"/>
        </w:rPr>
        <w:lastRenderedPageBreak/>
        <w:t>Interview Questions</w:t>
      </w:r>
    </w:p>
    <w:p w14:paraId="1068F869" w14:textId="77777777" w:rsidR="003D413A" w:rsidRDefault="003D413A" w:rsidP="00D32D40">
      <w:pPr>
        <w:pStyle w:val="NoSpacing"/>
        <w:rPr>
          <w:b/>
          <w:bCs/>
        </w:rPr>
      </w:pPr>
    </w:p>
    <w:p w14:paraId="0120F1F8" w14:textId="5293BA0B" w:rsidR="00D32D40" w:rsidRPr="009D44E1" w:rsidRDefault="00CF74D5" w:rsidP="007D2282">
      <w:pPr>
        <w:rPr>
          <w:rFonts w:asciiTheme="minorHAnsi" w:hAnsiTheme="minorHAnsi"/>
          <w:b/>
          <w:sz w:val="22"/>
          <w:szCs w:val="22"/>
        </w:rPr>
      </w:pPr>
      <w:r w:rsidRPr="009D44E1">
        <w:rPr>
          <w:rFonts w:asciiTheme="minorHAnsi" w:hAnsiTheme="minorHAnsi"/>
          <w:b/>
          <w:sz w:val="22"/>
          <w:szCs w:val="22"/>
        </w:rPr>
        <w:t xml:space="preserve">SECTION I. </w:t>
      </w:r>
      <w:r w:rsidR="00D32D40" w:rsidRPr="009D44E1">
        <w:rPr>
          <w:rFonts w:asciiTheme="minorHAnsi" w:hAnsiTheme="minorHAnsi"/>
          <w:b/>
          <w:sz w:val="22"/>
          <w:szCs w:val="22"/>
        </w:rPr>
        <w:t>Respondent Background</w:t>
      </w:r>
    </w:p>
    <w:p w14:paraId="67EF60C0" w14:textId="77777777" w:rsidR="00D32D40" w:rsidRPr="0035132B" w:rsidRDefault="00D32D40" w:rsidP="00D32D40">
      <w:pPr>
        <w:pStyle w:val="NoSpacing"/>
        <w:rPr>
          <w:b/>
          <w:bCs/>
        </w:rPr>
      </w:pPr>
    </w:p>
    <w:p w14:paraId="3E8074C8" w14:textId="7E9C83B3" w:rsidR="00E32E61" w:rsidRDefault="00882368" w:rsidP="00E32E61">
      <w:pPr>
        <w:pStyle w:val="NoSpacing"/>
        <w:numPr>
          <w:ilvl w:val="0"/>
          <w:numId w:val="23"/>
        </w:numPr>
      </w:pPr>
      <w:r>
        <w:t>Please give a brief</w:t>
      </w:r>
      <w:r w:rsidR="002E2880">
        <w:t xml:space="preserve"> description of your background.</w:t>
      </w:r>
    </w:p>
    <w:p w14:paraId="6C2F9032" w14:textId="77777777" w:rsidR="002E2880" w:rsidRDefault="002E2880" w:rsidP="002E2880">
      <w:pPr>
        <w:pStyle w:val="NoSpacing"/>
        <w:ind w:left="720"/>
      </w:pPr>
    </w:p>
    <w:p w14:paraId="357ED9EE" w14:textId="3FA308DD" w:rsidR="003A25FF" w:rsidRDefault="002E2880" w:rsidP="00FC3682">
      <w:pPr>
        <w:pStyle w:val="NoSpacing"/>
        <w:numPr>
          <w:ilvl w:val="0"/>
          <w:numId w:val="23"/>
        </w:numPr>
      </w:pPr>
      <w:r>
        <w:t xml:space="preserve">How are you familiar with the use of GPS in the surveying sector? </w:t>
      </w:r>
    </w:p>
    <w:p w14:paraId="571BA22C" w14:textId="0D554986" w:rsidR="002E2880" w:rsidRDefault="002E2880" w:rsidP="002E2880">
      <w:pPr>
        <w:pStyle w:val="NoSpacing"/>
      </w:pPr>
    </w:p>
    <w:p w14:paraId="0E98D069" w14:textId="070634BF" w:rsidR="00A34506" w:rsidRPr="00A34506" w:rsidRDefault="00A34506" w:rsidP="00A34506">
      <w:pPr>
        <w:pStyle w:val="NoSpacing"/>
        <w:rPr>
          <w:b/>
          <w:bCs/>
        </w:rPr>
      </w:pPr>
      <w:r w:rsidRPr="00A34506">
        <w:rPr>
          <w:b/>
          <w:bCs/>
        </w:rPr>
        <w:t xml:space="preserve">SECTION II. </w:t>
      </w:r>
      <w:r w:rsidR="00E32E61">
        <w:rPr>
          <w:b/>
          <w:bCs/>
        </w:rPr>
        <w:t>How GPS is Used in the Surveying</w:t>
      </w:r>
      <w:r w:rsidR="00A00A86">
        <w:rPr>
          <w:b/>
          <w:bCs/>
        </w:rPr>
        <w:t xml:space="preserve"> </w:t>
      </w:r>
      <w:r w:rsidR="00E32E61">
        <w:rPr>
          <w:b/>
          <w:bCs/>
        </w:rPr>
        <w:t>Sector</w:t>
      </w:r>
    </w:p>
    <w:p w14:paraId="601622C9" w14:textId="77777777" w:rsidR="00A34506" w:rsidRDefault="00A34506" w:rsidP="00A34506">
      <w:pPr>
        <w:pStyle w:val="NoSpacing"/>
        <w:ind w:left="720"/>
      </w:pPr>
    </w:p>
    <w:p w14:paraId="768F8662" w14:textId="241BF1EE" w:rsidR="00A00A86" w:rsidRDefault="00A00A86" w:rsidP="00FC3682">
      <w:pPr>
        <w:pStyle w:val="NoSpacing"/>
        <w:numPr>
          <w:ilvl w:val="0"/>
          <w:numId w:val="23"/>
        </w:numPr>
      </w:pPr>
      <w:r>
        <w:t>Where and how is GPS used in the surveying sector?</w:t>
      </w:r>
    </w:p>
    <w:p w14:paraId="30A97545" w14:textId="77777777" w:rsidR="00A00A86" w:rsidRDefault="00A00A86" w:rsidP="00A00A86">
      <w:pPr>
        <w:pStyle w:val="NoSpacing"/>
        <w:ind w:left="720"/>
      </w:pPr>
    </w:p>
    <w:p w14:paraId="67B388FC" w14:textId="0D4A4D98" w:rsidR="00D826BD" w:rsidRDefault="00D826BD" w:rsidP="00FC3682">
      <w:pPr>
        <w:pStyle w:val="NoSpacing"/>
        <w:numPr>
          <w:ilvl w:val="0"/>
          <w:numId w:val="23"/>
        </w:numPr>
      </w:pPr>
      <w:r>
        <w:t>Please give a brief background of the surveying industry in general</w:t>
      </w:r>
      <w:r w:rsidR="00EF7132">
        <w:t>:</w:t>
      </w:r>
    </w:p>
    <w:p w14:paraId="17DB6AD6" w14:textId="458854EE" w:rsidR="00D826BD" w:rsidRDefault="00EF7132" w:rsidP="00D826BD">
      <w:pPr>
        <w:pStyle w:val="NoSpacing"/>
        <w:numPr>
          <w:ilvl w:val="1"/>
          <w:numId w:val="23"/>
        </w:numPr>
      </w:pPr>
      <w:r>
        <w:t xml:space="preserve">What are the </w:t>
      </w:r>
      <w:r w:rsidR="00CC73B6">
        <w:t>main categories of surveying? (</w:t>
      </w:r>
      <w:r w:rsidR="003908D3">
        <w:t xml:space="preserve">e.g. boundary, </w:t>
      </w:r>
      <w:r w:rsidR="00CC73B6">
        <w:t xml:space="preserve">cadastral, </w:t>
      </w:r>
      <w:r w:rsidR="003908D3">
        <w:t xml:space="preserve">topographic, hydrological, </w:t>
      </w:r>
      <w:r w:rsidR="001333A8">
        <w:t xml:space="preserve">mapping, </w:t>
      </w:r>
      <w:r w:rsidR="003908D3">
        <w:t>construction</w:t>
      </w:r>
      <w:r w:rsidR="00CC73B6">
        <w:t>)</w:t>
      </w:r>
    </w:p>
    <w:p w14:paraId="2EF5AF35" w14:textId="257B790D" w:rsidR="00090CC4" w:rsidRDefault="001333A8" w:rsidP="00090CC4">
      <w:pPr>
        <w:pStyle w:val="NoSpacing"/>
        <w:numPr>
          <w:ilvl w:val="1"/>
          <w:numId w:val="23"/>
        </w:numPr>
      </w:pPr>
      <w:r>
        <w:t>What level of accuracy is required for a location technology like GPS to be useful in surveying?</w:t>
      </w:r>
    </w:p>
    <w:p w14:paraId="0CDF9D3A" w14:textId="77777777" w:rsidR="00580B1B" w:rsidRDefault="00580B1B" w:rsidP="00580B1B">
      <w:pPr>
        <w:pStyle w:val="NoSpacing"/>
      </w:pPr>
    </w:p>
    <w:p w14:paraId="49275F26" w14:textId="72CCB912" w:rsidR="00580B1B" w:rsidRDefault="00580B1B" w:rsidP="00580B1B">
      <w:pPr>
        <w:pStyle w:val="NoSpacing"/>
        <w:numPr>
          <w:ilvl w:val="0"/>
          <w:numId w:val="23"/>
        </w:numPr>
      </w:pPr>
      <w:r>
        <w:t>What are the primary benefits of using GPS in surveying? (</w:t>
      </w:r>
      <w:r w:rsidR="00B462AE">
        <w:t>try to link to</w:t>
      </w:r>
      <w:r>
        <w:t xml:space="preserve"> categories </w:t>
      </w:r>
      <w:r w:rsidR="00F940CF">
        <w:t>in 4a</w:t>
      </w:r>
      <w:r>
        <w:t>)</w:t>
      </w:r>
    </w:p>
    <w:p w14:paraId="32E4D755" w14:textId="77777777" w:rsidR="00542286" w:rsidRDefault="00542286" w:rsidP="00542286">
      <w:pPr>
        <w:pStyle w:val="NoSpacing"/>
        <w:ind w:left="720"/>
      </w:pPr>
    </w:p>
    <w:p w14:paraId="35A176C0" w14:textId="24731772" w:rsidR="00542286" w:rsidRDefault="00542286" w:rsidP="00580B1B">
      <w:pPr>
        <w:pStyle w:val="NoSpacing"/>
        <w:numPr>
          <w:ilvl w:val="0"/>
          <w:numId w:val="23"/>
        </w:numPr>
      </w:pPr>
      <w:r>
        <w:t>What are the tradeoffs between GPS and more traditional technologies</w:t>
      </w:r>
      <w:r w:rsidR="00796CE7">
        <w:t xml:space="preserve"> such as total stations</w:t>
      </w:r>
      <w:r>
        <w:t xml:space="preserve">? </w:t>
      </w:r>
    </w:p>
    <w:p w14:paraId="0175C6F5" w14:textId="77777777" w:rsidR="00580B1B" w:rsidRDefault="00580B1B" w:rsidP="00580B1B">
      <w:pPr>
        <w:pStyle w:val="NoSpacing"/>
        <w:ind w:left="720"/>
      </w:pPr>
    </w:p>
    <w:p w14:paraId="7F74256B" w14:textId="047C0912" w:rsidR="00580B1B" w:rsidRDefault="00580B1B" w:rsidP="00580B1B">
      <w:pPr>
        <w:pStyle w:val="NoSpacing"/>
        <w:numPr>
          <w:ilvl w:val="0"/>
          <w:numId w:val="23"/>
        </w:numPr>
      </w:pPr>
      <w:r>
        <w:t>How do the benefits of GPS vary by type of surveying or geography?</w:t>
      </w:r>
    </w:p>
    <w:p w14:paraId="577E749E" w14:textId="77777777" w:rsidR="00090CC4" w:rsidRDefault="00090CC4" w:rsidP="00090CC4">
      <w:pPr>
        <w:pStyle w:val="NoSpacing"/>
        <w:ind w:left="1440"/>
      </w:pPr>
    </w:p>
    <w:p w14:paraId="17084774" w14:textId="5BBB60DB" w:rsidR="00E7056B" w:rsidRDefault="00E7056B" w:rsidP="00E7056B">
      <w:pPr>
        <w:pStyle w:val="NoSpacing"/>
      </w:pPr>
    </w:p>
    <w:p w14:paraId="0A1D4A2B" w14:textId="421E2A7A" w:rsidR="00E7056B" w:rsidRPr="00BB28AD" w:rsidRDefault="00775CDE" w:rsidP="00E7056B">
      <w:pPr>
        <w:pStyle w:val="NoSpacing"/>
        <w:rPr>
          <w:b/>
          <w:bCs/>
        </w:rPr>
      </w:pPr>
      <w:r>
        <w:rPr>
          <w:b/>
          <w:bCs/>
        </w:rPr>
        <w:t>SECTION III</w:t>
      </w:r>
      <w:r w:rsidR="00E7056B" w:rsidRPr="00BB28AD">
        <w:rPr>
          <w:b/>
          <w:bCs/>
        </w:rPr>
        <w:t>. Timeline of GPS Rollout</w:t>
      </w:r>
    </w:p>
    <w:p w14:paraId="20B2F9E9" w14:textId="77777777" w:rsidR="00E7056B" w:rsidRDefault="00E7056B" w:rsidP="00E7056B">
      <w:pPr>
        <w:pStyle w:val="NoSpacing"/>
      </w:pPr>
    </w:p>
    <w:p w14:paraId="5127BB3C" w14:textId="6DD67E11" w:rsidR="00997343" w:rsidRDefault="00E7056B" w:rsidP="001C2ADF">
      <w:pPr>
        <w:pStyle w:val="NoSpacing"/>
        <w:numPr>
          <w:ilvl w:val="0"/>
          <w:numId w:val="23"/>
        </w:numPr>
      </w:pPr>
      <w:r>
        <w:t>When did GPS in surveying really take off? What were the breakthroughs?</w:t>
      </w:r>
      <w:r w:rsidR="00542286">
        <w:t xml:space="preserve">  What were the important dates for when GPS was adopted in surveying</w:t>
      </w:r>
      <w:r w:rsidR="005E09EC">
        <w:t>?</w:t>
      </w:r>
    </w:p>
    <w:p w14:paraId="58AF3C93" w14:textId="77777777" w:rsidR="00B84BA1" w:rsidRDefault="00B84BA1" w:rsidP="00B84BA1">
      <w:pPr>
        <w:pStyle w:val="NoSpacing"/>
        <w:ind w:left="720"/>
      </w:pPr>
    </w:p>
    <w:p w14:paraId="32B82391" w14:textId="6BC2603D" w:rsidR="00542286" w:rsidRDefault="00542286" w:rsidP="001C2ADF">
      <w:pPr>
        <w:pStyle w:val="NoSpacing"/>
        <w:numPr>
          <w:ilvl w:val="0"/>
          <w:numId w:val="23"/>
        </w:numPr>
      </w:pPr>
      <w:r>
        <w:t>How have the enhancements to GPS changed its usefulness to surveying over time (</w:t>
      </w:r>
      <w:r w:rsidR="004B403D">
        <w:t>e.g.</w:t>
      </w:r>
      <w:r>
        <w:t xml:space="preserve"> conventional to differential, differential to </w:t>
      </w:r>
      <w:r w:rsidR="004B403D">
        <w:t>real time kinematic</w:t>
      </w:r>
      <w:r>
        <w:t>, etc</w:t>
      </w:r>
      <w:r w:rsidR="004B403D">
        <w:t>.</w:t>
      </w:r>
      <w:r>
        <w:t>)</w:t>
      </w:r>
      <w:r w:rsidR="00BE20BF">
        <w:t>?</w:t>
      </w:r>
      <w:r w:rsidR="00B84BA1">
        <w:t xml:space="preserve">  When did they occur?</w:t>
      </w:r>
    </w:p>
    <w:p w14:paraId="0F7DC74F" w14:textId="77777777" w:rsidR="00542286" w:rsidRDefault="00542286" w:rsidP="00542286">
      <w:pPr>
        <w:pStyle w:val="NoSpacing"/>
        <w:ind w:left="720"/>
      </w:pPr>
    </w:p>
    <w:p w14:paraId="75E9A2B5" w14:textId="783792BD" w:rsidR="00B84BA1" w:rsidRDefault="00656E5F" w:rsidP="001C2ADF">
      <w:pPr>
        <w:pStyle w:val="NoSpacing"/>
        <w:numPr>
          <w:ilvl w:val="0"/>
          <w:numId w:val="23"/>
        </w:numPr>
      </w:pPr>
      <w:r>
        <w:t>Are there any co-technologies that have changed the usefulness of</w:t>
      </w:r>
      <w:r w:rsidR="00542286">
        <w:t xml:space="preserve"> GPS </w:t>
      </w:r>
      <w:r>
        <w:t>for surveying over time</w:t>
      </w:r>
      <w:r w:rsidR="00BE20BF">
        <w:t xml:space="preserve">? </w:t>
      </w:r>
      <w:r w:rsidR="00B84BA1">
        <w:t>When did they occur?</w:t>
      </w:r>
    </w:p>
    <w:p w14:paraId="2BCEC0CE" w14:textId="77777777" w:rsidR="00B84BA1" w:rsidRDefault="00B84BA1" w:rsidP="00B84BA1">
      <w:pPr>
        <w:pStyle w:val="ListParagraph"/>
      </w:pPr>
    </w:p>
    <w:p w14:paraId="0A226A27" w14:textId="0705529A" w:rsidR="00542286" w:rsidRDefault="00B84BA1" w:rsidP="001C2ADF">
      <w:pPr>
        <w:pStyle w:val="NoSpacing"/>
        <w:numPr>
          <w:ilvl w:val="0"/>
          <w:numId w:val="23"/>
        </w:numPr>
      </w:pPr>
      <w:r>
        <w:t>How did adoption of GPS for surveying change for the changes discussed in questions 8 – 10?</w:t>
      </w:r>
    </w:p>
    <w:p w14:paraId="00DE77D6" w14:textId="77777777" w:rsidR="00542286" w:rsidRDefault="00542286" w:rsidP="00542286">
      <w:pPr>
        <w:pStyle w:val="NoSpacing"/>
        <w:ind w:left="720"/>
      </w:pPr>
    </w:p>
    <w:p w14:paraId="1B73A837" w14:textId="77777777" w:rsidR="00775CDE" w:rsidRDefault="00775CDE" w:rsidP="00660E9C">
      <w:pPr>
        <w:pStyle w:val="NoSpacing"/>
        <w:rPr>
          <w:b/>
        </w:rPr>
      </w:pPr>
    </w:p>
    <w:p w14:paraId="447DFADC" w14:textId="0CBFE685" w:rsidR="00394B37" w:rsidRPr="00660E9C" w:rsidRDefault="00775CDE" w:rsidP="00660E9C">
      <w:pPr>
        <w:pStyle w:val="NoSpacing"/>
        <w:rPr>
          <w:b/>
        </w:rPr>
      </w:pPr>
      <w:r>
        <w:rPr>
          <w:b/>
        </w:rPr>
        <w:t>SECTION IV</w:t>
      </w:r>
      <w:r w:rsidR="00094224">
        <w:rPr>
          <w:b/>
        </w:rPr>
        <w:t xml:space="preserve">. </w:t>
      </w:r>
      <w:r w:rsidR="003A25FF">
        <w:rPr>
          <w:b/>
        </w:rPr>
        <w:t>Counterfactual</w:t>
      </w:r>
      <w:r w:rsidR="00094224">
        <w:rPr>
          <w:b/>
        </w:rPr>
        <w:t xml:space="preserve"> Questions</w:t>
      </w:r>
      <w:r w:rsidR="00955F3D">
        <w:rPr>
          <w:b/>
        </w:rPr>
        <w:t xml:space="preserve"> (please refer to the attachment)</w:t>
      </w:r>
      <w:r w:rsidR="002877A6">
        <w:rPr>
          <w:b/>
        </w:rPr>
        <w:t xml:space="preserve"> and 30-day outage</w:t>
      </w:r>
      <w:r w:rsidR="00094224">
        <w:br/>
      </w:r>
    </w:p>
    <w:p w14:paraId="1D3AD7F6" w14:textId="77777777" w:rsidR="006F6F2F" w:rsidRDefault="002877A6" w:rsidP="006F6F2F">
      <w:pPr>
        <w:pStyle w:val="BodyText0"/>
        <w:numPr>
          <w:ilvl w:val="0"/>
          <w:numId w:val="23"/>
        </w:numPr>
        <w:rPr>
          <w:rFonts w:asciiTheme="minorHAnsi" w:hAnsiTheme="minorHAnsi"/>
          <w:sz w:val="22"/>
        </w:rPr>
      </w:pPr>
      <w:r>
        <w:rPr>
          <w:rFonts w:asciiTheme="minorHAnsi" w:hAnsiTheme="minorHAnsi"/>
          <w:sz w:val="22"/>
        </w:rPr>
        <w:t xml:space="preserve">Given the </w:t>
      </w:r>
      <w:r w:rsidR="006F6F2F">
        <w:rPr>
          <w:rFonts w:asciiTheme="minorHAnsi" w:hAnsiTheme="minorHAnsi"/>
          <w:sz w:val="22"/>
        </w:rPr>
        <w:t>precision and accuracy information in Table 1 of the attachment, would Loran-C or eLoran have provided any benefit to the surveying industry? If not, what level of accuracy would have been required?</w:t>
      </w:r>
    </w:p>
    <w:p w14:paraId="25863135" w14:textId="1B95D524" w:rsidR="00805521" w:rsidRDefault="006F6F2F" w:rsidP="00805521">
      <w:pPr>
        <w:pStyle w:val="NoSpacing"/>
        <w:numPr>
          <w:ilvl w:val="0"/>
          <w:numId w:val="23"/>
        </w:numPr>
      </w:pPr>
      <w:r>
        <w:t>Loran-C and e</w:t>
      </w:r>
      <w:r w:rsidR="00805521">
        <w:t>Loran, the technolog</w:t>
      </w:r>
      <w:r>
        <w:t>ies</w:t>
      </w:r>
      <w:r w:rsidR="00805521">
        <w:t xml:space="preserve"> considered in the counterfactual, </w:t>
      </w:r>
      <w:r>
        <w:t>are</w:t>
      </w:r>
      <w:r w:rsidR="00805521">
        <w:t xml:space="preserve"> incapable of vertical measurement. How would this impact </w:t>
      </w:r>
      <w:r w:rsidR="007B4C21">
        <w:t>their</w:t>
      </w:r>
      <w:r w:rsidR="00805521">
        <w:t xml:space="preserve"> usefulness in the surveying industry?</w:t>
      </w:r>
    </w:p>
    <w:p w14:paraId="61943ABF" w14:textId="54676DB3" w:rsidR="00462996" w:rsidRDefault="00462996" w:rsidP="00462996">
      <w:pPr>
        <w:pStyle w:val="NoSpacing"/>
      </w:pPr>
    </w:p>
    <w:p w14:paraId="4EA7125E" w14:textId="2E71EACA" w:rsidR="00805521" w:rsidRDefault="00543A15" w:rsidP="00543A15">
      <w:pPr>
        <w:pStyle w:val="NoSpacing"/>
        <w:numPr>
          <w:ilvl w:val="0"/>
          <w:numId w:val="23"/>
        </w:numPr>
      </w:pPr>
      <w:r>
        <w:t>What</w:t>
      </w:r>
      <w:r w:rsidR="00997343">
        <w:t xml:space="preserve"> would happen to the surveying industry if GPS failed for 30 days?</w:t>
      </w:r>
      <w:r>
        <w:t xml:space="preserve"> </w:t>
      </w:r>
    </w:p>
    <w:p w14:paraId="6349251E" w14:textId="77777777" w:rsidR="00805521" w:rsidRDefault="00805521" w:rsidP="00805521">
      <w:pPr>
        <w:pStyle w:val="NoSpacing"/>
        <w:ind w:left="720"/>
      </w:pPr>
    </w:p>
    <w:p w14:paraId="16EA48E3" w14:textId="39A2183A" w:rsidR="00A04CC7" w:rsidRDefault="00805521" w:rsidP="00B903AF">
      <w:pPr>
        <w:pStyle w:val="NoSpacing"/>
        <w:numPr>
          <w:ilvl w:val="0"/>
          <w:numId w:val="23"/>
        </w:numPr>
      </w:pPr>
      <w:r>
        <w:t xml:space="preserve">What percentage of surveyors would be able to continue work and how would their productivity be impacted? </w:t>
      </w:r>
    </w:p>
    <w:p w14:paraId="7253D84E" w14:textId="1C3BB293" w:rsidR="00394B37" w:rsidRDefault="00394B37" w:rsidP="003A25FF">
      <w:pPr>
        <w:pStyle w:val="NoSpacing"/>
        <w:ind w:left="360"/>
      </w:pPr>
    </w:p>
    <w:p w14:paraId="393E6268" w14:textId="77777777" w:rsidR="00805521" w:rsidRDefault="00805521" w:rsidP="003A25FF">
      <w:pPr>
        <w:pStyle w:val="NoSpacing"/>
        <w:ind w:left="360"/>
      </w:pPr>
    </w:p>
    <w:p w14:paraId="210A7736" w14:textId="7DF7B451" w:rsidR="00A34506" w:rsidRPr="00090CC4" w:rsidRDefault="00A34506" w:rsidP="00A34506">
      <w:pPr>
        <w:rPr>
          <w:rFonts w:asciiTheme="minorHAnsi" w:hAnsiTheme="minorHAnsi"/>
          <w:b/>
          <w:sz w:val="22"/>
          <w:szCs w:val="22"/>
        </w:rPr>
      </w:pPr>
      <w:r w:rsidRPr="00090CC4">
        <w:rPr>
          <w:rFonts w:asciiTheme="minorHAnsi" w:hAnsiTheme="minorHAnsi"/>
          <w:b/>
          <w:sz w:val="22"/>
          <w:szCs w:val="22"/>
        </w:rPr>
        <w:t xml:space="preserve">SECTION </w:t>
      </w:r>
      <w:r w:rsidR="003B1ECC">
        <w:rPr>
          <w:rFonts w:asciiTheme="minorHAnsi" w:hAnsiTheme="minorHAnsi"/>
          <w:b/>
          <w:sz w:val="22"/>
          <w:szCs w:val="22"/>
        </w:rPr>
        <w:t>V</w:t>
      </w:r>
      <w:r w:rsidRPr="00090CC4">
        <w:rPr>
          <w:rFonts w:asciiTheme="minorHAnsi" w:hAnsiTheme="minorHAnsi"/>
          <w:b/>
          <w:sz w:val="22"/>
          <w:szCs w:val="22"/>
        </w:rPr>
        <w:t>. Technology Transfer</w:t>
      </w:r>
      <w:r w:rsidR="00B068E4">
        <w:rPr>
          <w:rFonts w:asciiTheme="minorHAnsi" w:hAnsiTheme="minorHAnsi"/>
          <w:b/>
          <w:sz w:val="22"/>
          <w:szCs w:val="22"/>
        </w:rPr>
        <w:t xml:space="preserve"> (depending on specialized knowledge of the interviewee)</w:t>
      </w:r>
    </w:p>
    <w:p w14:paraId="298C2245" w14:textId="38CA5C65" w:rsidR="00A34506" w:rsidRDefault="00A34506" w:rsidP="00A34506">
      <w:pPr>
        <w:pStyle w:val="ListParagraph"/>
        <w:numPr>
          <w:ilvl w:val="0"/>
          <w:numId w:val="23"/>
        </w:numPr>
      </w:pPr>
      <w:r w:rsidRPr="00A7312C">
        <w:t>How did</w:t>
      </w:r>
      <w:r>
        <w:t xml:space="preserve"> government laboratories</w:t>
      </w:r>
      <w:r w:rsidRPr="00A7312C">
        <w:t xml:space="preserve"> influence or support the development of GPS </w:t>
      </w:r>
      <w:r w:rsidR="002E3241">
        <w:t>technologies</w:t>
      </w:r>
      <w:r>
        <w:t xml:space="preserve"> for the </w:t>
      </w:r>
      <w:r w:rsidR="003F41FF">
        <w:t>surveying</w:t>
      </w:r>
      <w:r>
        <w:t xml:space="preserve"> sector</w:t>
      </w:r>
      <w:r w:rsidRPr="00A7312C">
        <w:t>?</w:t>
      </w:r>
    </w:p>
    <w:p w14:paraId="46EB69F5" w14:textId="77777777" w:rsidR="00090CC4" w:rsidRPr="00A7312C" w:rsidRDefault="00090CC4" w:rsidP="00090CC4">
      <w:pPr>
        <w:pStyle w:val="ListParagraph"/>
      </w:pPr>
    </w:p>
    <w:p w14:paraId="3D75AF84" w14:textId="67E2A631" w:rsidR="00090CC4" w:rsidRDefault="00A34506" w:rsidP="003F41FF">
      <w:pPr>
        <w:pStyle w:val="ListParagraph"/>
        <w:numPr>
          <w:ilvl w:val="0"/>
          <w:numId w:val="23"/>
        </w:numPr>
      </w:pPr>
      <w:r w:rsidRPr="00A7312C">
        <w:t xml:space="preserve">What </w:t>
      </w:r>
      <w:r>
        <w:t xml:space="preserve">government developed/supported </w:t>
      </w:r>
      <w:r w:rsidRPr="00A7312C">
        <w:t xml:space="preserve">technologies are </w:t>
      </w:r>
      <w:r>
        <w:t>embedded</w:t>
      </w:r>
      <w:r w:rsidRPr="00A7312C">
        <w:t xml:space="preserve"> in private sector products and services?</w:t>
      </w:r>
    </w:p>
    <w:p w14:paraId="1F884BFA" w14:textId="77777777" w:rsidR="00090CC4" w:rsidRDefault="00090CC4" w:rsidP="00090CC4">
      <w:pPr>
        <w:pStyle w:val="ListParagraph"/>
      </w:pPr>
    </w:p>
    <w:p w14:paraId="5098949B" w14:textId="4B6DC2F7" w:rsidR="00A34506" w:rsidRDefault="00805521" w:rsidP="00A34506">
      <w:pPr>
        <w:pStyle w:val="ListParagraph"/>
        <w:numPr>
          <w:ilvl w:val="0"/>
          <w:numId w:val="23"/>
        </w:numPr>
      </w:pPr>
      <w:r>
        <w:t>How has industry</w:t>
      </w:r>
      <w:r w:rsidR="00A34506" w:rsidRPr="00A7312C">
        <w:t xml:space="preserve"> directly collaborate</w:t>
      </w:r>
      <w:r>
        <w:t>d</w:t>
      </w:r>
      <w:r w:rsidR="00A34506" w:rsidRPr="00A7312C">
        <w:t xml:space="preserve"> or interact</w:t>
      </w:r>
      <w:r>
        <w:t>ed</w:t>
      </w:r>
      <w:r w:rsidR="00A34506" w:rsidRPr="00A7312C">
        <w:t xml:space="preserve"> with government laboratories as part of their R&amp;D process?</w:t>
      </w:r>
    </w:p>
    <w:p w14:paraId="7E8D2099" w14:textId="77777777" w:rsidR="003120C7" w:rsidRDefault="003120C7" w:rsidP="003120C7">
      <w:pPr>
        <w:pStyle w:val="NoSpacing"/>
      </w:pPr>
    </w:p>
    <w:p w14:paraId="06595459" w14:textId="7EE168BB" w:rsidR="00A4610C" w:rsidRDefault="003B1ECC" w:rsidP="00A4610C">
      <w:pPr>
        <w:pStyle w:val="NoSpacing"/>
      </w:pPr>
      <w:r>
        <w:rPr>
          <w:b/>
          <w:bCs/>
        </w:rPr>
        <w:t>Section VI</w:t>
      </w:r>
      <w:r w:rsidR="00A4610C">
        <w:rPr>
          <w:b/>
          <w:bCs/>
        </w:rPr>
        <w:t xml:space="preserve">. </w:t>
      </w:r>
      <w:r w:rsidR="00A04CC7">
        <w:rPr>
          <w:b/>
          <w:bCs/>
        </w:rPr>
        <w:t>Concluding</w:t>
      </w:r>
      <w:r w:rsidR="00A4610C">
        <w:rPr>
          <w:b/>
          <w:bCs/>
        </w:rPr>
        <w:t xml:space="preserve"> </w:t>
      </w:r>
      <w:r w:rsidR="00A04CC7">
        <w:rPr>
          <w:b/>
          <w:bCs/>
        </w:rPr>
        <w:t>Questions</w:t>
      </w:r>
    </w:p>
    <w:p w14:paraId="2DA0B2F2" w14:textId="6B9C99F9" w:rsidR="00090CC4" w:rsidRDefault="00090CC4" w:rsidP="00090CC4">
      <w:pPr>
        <w:pStyle w:val="NoSpacing"/>
      </w:pPr>
    </w:p>
    <w:p w14:paraId="4EEC438B" w14:textId="5E1E998C" w:rsidR="00A04CC7" w:rsidRDefault="00A34506" w:rsidP="00A34506">
      <w:pPr>
        <w:pStyle w:val="NoSpacing"/>
        <w:numPr>
          <w:ilvl w:val="0"/>
          <w:numId w:val="23"/>
        </w:numPr>
      </w:pPr>
      <w:r>
        <w:t xml:space="preserve">Do you have any other contacts </w:t>
      </w:r>
      <w:r w:rsidR="00462996">
        <w:t>that you recommend we r</w:t>
      </w:r>
      <w:r>
        <w:t>each out to?</w:t>
      </w:r>
      <w:r w:rsidR="00A04CC7">
        <w:br/>
      </w:r>
    </w:p>
    <w:p w14:paraId="042EC23D" w14:textId="51732F60" w:rsidR="008753F1" w:rsidRDefault="005D13C0" w:rsidP="00E7056B">
      <w:pPr>
        <w:pStyle w:val="NoSpacing"/>
        <w:numPr>
          <w:ilvl w:val="0"/>
          <w:numId w:val="23"/>
        </w:numPr>
      </w:pPr>
      <w:r>
        <w:t xml:space="preserve">Are there any </w:t>
      </w:r>
      <w:r w:rsidR="00A04CC7">
        <w:t>other</w:t>
      </w:r>
      <w:r>
        <w:t xml:space="preserve"> comments you would like to share?</w:t>
      </w:r>
      <w:r w:rsidR="008753F1">
        <w:br/>
      </w:r>
    </w:p>
    <w:p w14:paraId="5FEFA820" w14:textId="4D1DD9EC" w:rsidR="005D13C0" w:rsidRDefault="005D13C0" w:rsidP="00E7056B">
      <w:pPr>
        <w:pStyle w:val="NoSpacing"/>
        <w:numPr>
          <w:ilvl w:val="0"/>
          <w:numId w:val="23"/>
        </w:numPr>
      </w:pPr>
      <w:r>
        <w:t xml:space="preserve">Would you be willing </w:t>
      </w:r>
      <w:r w:rsidR="00A04CC7">
        <w:t>to participate in</w:t>
      </w:r>
      <w:r>
        <w:t xml:space="preserve"> a brief follow-up discussion of your responses to this survey?</w:t>
      </w:r>
    </w:p>
    <w:p w14:paraId="618BC7A4" w14:textId="0B9DD0FF" w:rsidR="005D13C0" w:rsidRDefault="005D13C0" w:rsidP="008753F1">
      <w:pPr>
        <w:pStyle w:val="NoSpacing"/>
      </w:pPr>
    </w:p>
    <w:p w14:paraId="143DB9E1" w14:textId="77777777" w:rsidR="004F7F13" w:rsidRDefault="004F7F13" w:rsidP="00A50028">
      <w:pPr>
        <w:pStyle w:val="NoSpacing"/>
        <w:jc w:val="center"/>
        <w:rPr>
          <w:rFonts w:ascii="Calibri Light" w:hAnsi="Calibri Light"/>
          <w:sz w:val="28"/>
          <w:szCs w:val="24"/>
        </w:rPr>
      </w:pPr>
    </w:p>
    <w:p w14:paraId="4224E17A" w14:textId="7567CF57" w:rsidR="00BB5C04" w:rsidRDefault="005D13C0" w:rsidP="00A04CC7">
      <w:pPr>
        <w:pStyle w:val="NoSpacing"/>
        <w:jc w:val="center"/>
        <w:rPr>
          <w:rFonts w:ascii="Calibri Light" w:hAnsi="Calibri Light"/>
          <w:sz w:val="28"/>
          <w:szCs w:val="24"/>
        </w:rPr>
      </w:pPr>
      <w:r w:rsidRPr="00325D81">
        <w:rPr>
          <w:rFonts w:ascii="Calibri Light" w:hAnsi="Calibri Light"/>
          <w:sz w:val="28"/>
          <w:szCs w:val="24"/>
        </w:rPr>
        <w:t>THANK YOU for contributing your time and insight to the study.</w:t>
      </w:r>
    </w:p>
    <w:p w14:paraId="4CE6ED20" w14:textId="1C7287B2" w:rsidR="00BB5C04" w:rsidRDefault="00BB5C04">
      <w:pPr>
        <w:rPr>
          <w:rFonts w:ascii="Calibri Light" w:eastAsiaTheme="minorHAnsi" w:hAnsi="Calibri Light" w:cstheme="minorBidi"/>
          <w:sz w:val="28"/>
          <w:szCs w:val="24"/>
        </w:rPr>
      </w:pPr>
      <w:r>
        <w:rPr>
          <w:rFonts w:ascii="Calibri Light" w:hAnsi="Calibri Light"/>
          <w:sz w:val="28"/>
          <w:szCs w:val="24"/>
        </w:rPr>
        <w:br w:type="page"/>
      </w:r>
    </w:p>
    <w:p w14:paraId="6532B09C" w14:textId="77777777" w:rsidR="007B4C21" w:rsidRPr="007B4C21" w:rsidRDefault="007B4C21" w:rsidP="007B4C21">
      <w:pPr>
        <w:jc w:val="center"/>
        <w:rPr>
          <w:rFonts w:asciiTheme="minorHAnsi" w:eastAsiaTheme="minorHAnsi" w:hAnsiTheme="minorHAnsi" w:cstheme="minorBidi"/>
          <w:b/>
          <w:i/>
          <w:szCs w:val="22"/>
        </w:rPr>
      </w:pPr>
      <w:r w:rsidRPr="007B4C21">
        <w:rPr>
          <w:rFonts w:asciiTheme="minorHAnsi" w:eastAsiaTheme="minorHAnsi" w:hAnsiTheme="minorHAnsi" w:cstheme="minorBidi"/>
          <w:b/>
          <w:szCs w:val="22"/>
        </w:rPr>
        <w:t xml:space="preserve">ATTACHMENT: </w:t>
      </w:r>
      <w:r w:rsidRPr="007B4C21">
        <w:rPr>
          <w:rFonts w:asciiTheme="minorHAnsi" w:eastAsiaTheme="minorHAnsi" w:hAnsiTheme="minorHAnsi" w:cstheme="minorBidi"/>
          <w:b/>
          <w:i/>
          <w:szCs w:val="22"/>
        </w:rPr>
        <w:t>Loran as a Counterfactual in the Absence of GPS</w:t>
      </w:r>
    </w:p>
    <w:p w14:paraId="64AE48B5" w14:textId="77777777" w:rsidR="007B4C21" w:rsidRPr="007B4C21" w:rsidRDefault="007B4C21" w:rsidP="007B4C21">
      <w:pPr>
        <w:rPr>
          <w:rFonts w:asciiTheme="minorHAnsi" w:eastAsiaTheme="minorHAnsi" w:hAnsiTheme="minorHAnsi" w:cstheme="minorBidi"/>
          <w:b/>
          <w:bCs/>
          <w:sz w:val="22"/>
          <w:szCs w:val="22"/>
        </w:rPr>
      </w:pPr>
    </w:p>
    <w:p w14:paraId="0D282126" w14:textId="77777777" w:rsidR="007B4C21" w:rsidRPr="007B4C21" w:rsidRDefault="007B4C21" w:rsidP="007B4C21">
      <w:pPr>
        <w:spacing w:after="160" w:line="300" w:lineRule="exact"/>
        <w:rPr>
          <w:rFonts w:asciiTheme="minorHAnsi" w:hAnsiTheme="minorHAnsi"/>
          <w:sz w:val="22"/>
          <w:szCs w:val="22"/>
        </w:rPr>
      </w:pPr>
      <w:r w:rsidRPr="007B4C21">
        <w:rPr>
          <w:rFonts w:asciiTheme="minorHAnsi" w:hAnsiTheme="minorHAnsi"/>
          <w:sz w:val="22"/>
          <w:szCs w:val="22"/>
        </w:rPr>
        <w:t>We hypothesize that, in the absence of GPS, a Loran-based system would have been available and would have evolved over time in performance. The following is a brief background on Loran.</w:t>
      </w:r>
    </w:p>
    <w:p w14:paraId="578C56AA" w14:textId="77777777" w:rsidR="007B4C21" w:rsidRPr="007B4C21" w:rsidRDefault="007B4C21" w:rsidP="007B4C21">
      <w:pPr>
        <w:spacing w:after="160" w:line="300" w:lineRule="exact"/>
        <w:rPr>
          <w:rFonts w:asciiTheme="minorHAnsi" w:hAnsiTheme="minorHAnsi"/>
          <w:sz w:val="22"/>
          <w:szCs w:val="22"/>
        </w:rPr>
      </w:pPr>
      <w:r w:rsidRPr="007B4C21">
        <w:rPr>
          <w:rFonts w:asciiTheme="minorHAnsi" w:hAnsiTheme="minorHAnsi"/>
          <w:sz w:val="22"/>
          <w:szCs w:val="22"/>
        </w:rPr>
        <w:t xml:space="preserve">The legacy Loran system, known as Loran-C, was introduced in 1957, operates similarly to GPS in that its primary signal is a timing and frequency message. In the late 1980s and early 1990s, investments were made to expand the coverage of Loran-C to cover the continental U.S and improve the precision and accuracy. However, progress on further upgrades Loran-C stalled as the costs exceeded available funds and as GPS was more widely adopted, eliminating the need for Loran-C in some applications. </w:t>
      </w:r>
    </w:p>
    <w:p w14:paraId="3DE5A9E0" w14:textId="77777777" w:rsidR="007B4C21" w:rsidRPr="007B4C21" w:rsidRDefault="007B4C21" w:rsidP="007B4C21">
      <w:pPr>
        <w:spacing w:after="160" w:line="300" w:lineRule="exact"/>
        <w:rPr>
          <w:rFonts w:asciiTheme="minorHAnsi" w:hAnsiTheme="minorHAnsi"/>
          <w:sz w:val="22"/>
          <w:szCs w:val="22"/>
        </w:rPr>
      </w:pPr>
      <w:r w:rsidRPr="007B4C21">
        <w:rPr>
          <w:rFonts w:asciiTheme="minorHAnsi" w:hAnsiTheme="minorHAnsi"/>
          <w:sz w:val="22"/>
          <w:szCs w:val="22"/>
        </w:rPr>
        <w:t xml:space="preserve">In 1994, the U.S. Coast Guard (USCG) ceased operating the international Loran-C chains and the 1994 Federal Radionavigation Plan stated that, by 2000, support for the remaining domestic Loran-C network would end (Narins, 2004). Due to the higher performance capabilities of GPS, it was generally preferred over Loran-C for most applications, which was a key reason for Loran-C gradually falling out of use (Justice et al., 1993). </w:t>
      </w:r>
    </w:p>
    <w:p w14:paraId="2EB2C25B" w14:textId="77777777" w:rsidR="007B4C21" w:rsidRPr="007B4C21" w:rsidRDefault="007B4C21" w:rsidP="007B4C21">
      <w:pPr>
        <w:spacing w:after="160" w:line="300" w:lineRule="exact"/>
        <w:rPr>
          <w:rFonts w:asciiTheme="minorHAnsi" w:hAnsiTheme="minorHAnsi"/>
          <w:sz w:val="22"/>
          <w:szCs w:val="22"/>
        </w:rPr>
      </w:pPr>
      <w:r w:rsidRPr="007B4C21">
        <w:rPr>
          <w:rFonts w:asciiTheme="minorHAnsi" w:hAnsiTheme="minorHAnsi"/>
          <w:sz w:val="22"/>
          <w:szCs w:val="22"/>
        </w:rPr>
        <w:t>In the late 1990s, interest in maintaining and modernizing Loran-C rekindled because GPS was recognized as a single point of failure for much of the nation’s critical infrastructure. An evaluation conducted by the FAA determined that, with some investment in upgrades, the Loran-C system could indeed function as a suitable backup in the event of a GPS outage (Narins, 2004). Additionally, some research and development was being conducted to standardize an enhanced Loran (eLoran) system, which would have more capabilities and better precision and accuracy.</w:t>
      </w:r>
    </w:p>
    <w:p w14:paraId="1AD6D795" w14:textId="77777777" w:rsidR="007B4C21" w:rsidRPr="007B4C21" w:rsidRDefault="007B4C21" w:rsidP="007B4C21">
      <w:pPr>
        <w:spacing w:after="160" w:line="300" w:lineRule="exact"/>
        <w:rPr>
          <w:rFonts w:asciiTheme="minorHAnsi" w:hAnsiTheme="minorHAnsi"/>
          <w:sz w:val="22"/>
          <w:szCs w:val="22"/>
        </w:rPr>
      </w:pPr>
      <w:r w:rsidRPr="007B4C21">
        <w:rPr>
          <w:rFonts w:asciiTheme="minorHAnsi" w:hAnsiTheme="minorHAnsi"/>
          <w:sz w:val="22"/>
          <w:szCs w:val="22"/>
        </w:rPr>
        <w:t xml:space="preserve">While eLoran would not be able to achieve the levels of precision and accuracy available from GPS, proponents claim it could perform sufficiently to support many critical applications. Table 1 provides a comparison of the frequency, timing, and positioning capabilities of the different systems. </w:t>
      </w:r>
    </w:p>
    <w:tbl>
      <w:tblPr>
        <w:tblStyle w:val="TableGrid2"/>
        <w:tblW w:w="0" w:type="auto"/>
        <w:jc w:val="center"/>
        <w:tblLook w:val="04A0" w:firstRow="1" w:lastRow="0" w:firstColumn="1" w:lastColumn="0" w:noHBand="0" w:noVBand="1"/>
      </w:tblPr>
      <w:tblGrid>
        <w:gridCol w:w="2249"/>
        <w:gridCol w:w="2249"/>
        <w:gridCol w:w="2420"/>
        <w:gridCol w:w="2432"/>
      </w:tblGrid>
      <w:tr w:rsidR="007B4C21" w:rsidRPr="007B4C21" w14:paraId="41854F2A" w14:textId="77777777" w:rsidTr="00202799">
        <w:trPr>
          <w:trHeight w:val="432"/>
          <w:jc w:val="center"/>
        </w:trPr>
        <w:tc>
          <w:tcPr>
            <w:tcW w:w="9350" w:type="dxa"/>
            <w:gridSpan w:val="4"/>
            <w:tcBorders>
              <w:top w:val="nil"/>
              <w:left w:val="nil"/>
              <w:right w:val="nil"/>
            </w:tcBorders>
            <w:shd w:val="clear" w:color="auto" w:fill="auto"/>
            <w:vAlign w:val="center"/>
          </w:tcPr>
          <w:p w14:paraId="3F191D49" w14:textId="77777777" w:rsidR="007B4C21" w:rsidRPr="007B4C21" w:rsidRDefault="007B4C21" w:rsidP="007B4C21">
            <w:pPr>
              <w:spacing w:line="260" w:lineRule="exact"/>
              <w:rPr>
                <w:rFonts w:asciiTheme="minorHAnsi" w:hAnsiTheme="minorHAnsi"/>
                <w:i/>
                <w:sz w:val="22"/>
                <w:szCs w:val="22"/>
              </w:rPr>
            </w:pPr>
            <w:r w:rsidRPr="007B4C21">
              <w:rPr>
                <w:rFonts w:asciiTheme="minorHAnsi" w:hAnsiTheme="minorHAnsi"/>
                <w:i/>
                <w:sz w:val="22"/>
                <w:szCs w:val="22"/>
              </w:rPr>
              <w:t>Table 1. Precision and Accuracy Performance</w:t>
            </w:r>
          </w:p>
        </w:tc>
      </w:tr>
      <w:tr w:rsidR="007B4C21" w:rsidRPr="007B4C21" w14:paraId="1D2B0E6B" w14:textId="77777777" w:rsidTr="00202799">
        <w:trPr>
          <w:trHeight w:val="432"/>
          <w:jc w:val="center"/>
        </w:trPr>
        <w:tc>
          <w:tcPr>
            <w:tcW w:w="2249" w:type="dxa"/>
            <w:shd w:val="clear" w:color="auto" w:fill="D9D9D9" w:themeFill="background1" w:themeFillShade="D9"/>
            <w:vAlign w:val="center"/>
          </w:tcPr>
          <w:p w14:paraId="323AC956" w14:textId="77777777" w:rsidR="007B4C21" w:rsidRPr="007B4C21" w:rsidRDefault="007B4C21" w:rsidP="007B4C21">
            <w:pPr>
              <w:spacing w:line="260" w:lineRule="exact"/>
              <w:jc w:val="center"/>
              <w:rPr>
                <w:rFonts w:asciiTheme="minorHAnsi" w:hAnsiTheme="minorHAnsi"/>
                <w:sz w:val="22"/>
                <w:szCs w:val="22"/>
              </w:rPr>
            </w:pPr>
          </w:p>
        </w:tc>
        <w:tc>
          <w:tcPr>
            <w:tcW w:w="2249" w:type="dxa"/>
            <w:shd w:val="clear" w:color="auto" w:fill="D9D9D9" w:themeFill="background1" w:themeFillShade="D9"/>
            <w:vAlign w:val="center"/>
          </w:tcPr>
          <w:p w14:paraId="144AC23C" w14:textId="77777777" w:rsidR="007B4C21" w:rsidRPr="007B4C21" w:rsidRDefault="007B4C21" w:rsidP="007B4C21">
            <w:pPr>
              <w:spacing w:line="260" w:lineRule="exact"/>
              <w:jc w:val="center"/>
              <w:rPr>
                <w:rFonts w:asciiTheme="minorHAnsi" w:hAnsiTheme="minorHAnsi"/>
                <w:b/>
                <w:i/>
                <w:sz w:val="22"/>
                <w:szCs w:val="22"/>
              </w:rPr>
            </w:pPr>
            <w:r w:rsidRPr="007B4C21">
              <w:rPr>
                <w:rFonts w:asciiTheme="minorHAnsi" w:hAnsiTheme="minorHAnsi"/>
                <w:b/>
                <w:i/>
                <w:sz w:val="22"/>
                <w:szCs w:val="22"/>
              </w:rPr>
              <w:t>Loran-C</w:t>
            </w:r>
          </w:p>
        </w:tc>
        <w:tc>
          <w:tcPr>
            <w:tcW w:w="2420" w:type="dxa"/>
            <w:shd w:val="clear" w:color="auto" w:fill="D9D9D9" w:themeFill="background1" w:themeFillShade="D9"/>
            <w:vAlign w:val="center"/>
          </w:tcPr>
          <w:p w14:paraId="130A310C" w14:textId="77777777" w:rsidR="007B4C21" w:rsidRPr="007B4C21" w:rsidRDefault="007B4C21" w:rsidP="007B4C21">
            <w:pPr>
              <w:spacing w:line="260" w:lineRule="exact"/>
              <w:jc w:val="center"/>
              <w:rPr>
                <w:rFonts w:asciiTheme="minorHAnsi" w:hAnsiTheme="minorHAnsi"/>
                <w:b/>
                <w:i/>
                <w:sz w:val="22"/>
                <w:szCs w:val="22"/>
              </w:rPr>
            </w:pPr>
            <w:r w:rsidRPr="007B4C21">
              <w:rPr>
                <w:rFonts w:asciiTheme="minorHAnsi" w:hAnsiTheme="minorHAnsi"/>
                <w:b/>
                <w:i/>
                <w:sz w:val="22"/>
                <w:szCs w:val="22"/>
              </w:rPr>
              <w:t>eLoran</w:t>
            </w:r>
          </w:p>
        </w:tc>
        <w:tc>
          <w:tcPr>
            <w:tcW w:w="2432" w:type="dxa"/>
            <w:shd w:val="clear" w:color="auto" w:fill="D9D9D9" w:themeFill="background1" w:themeFillShade="D9"/>
            <w:vAlign w:val="center"/>
          </w:tcPr>
          <w:p w14:paraId="09084426" w14:textId="77777777" w:rsidR="007B4C21" w:rsidRPr="007B4C21" w:rsidRDefault="007B4C21" w:rsidP="007B4C21">
            <w:pPr>
              <w:spacing w:line="260" w:lineRule="exact"/>
              <w:jc w:val="center"/>
              <w:rPr>
                <w:rFonts w:asciiTheme="minorHAnsi" w:hAnsiTheme="minorHAnsi"/>
                <w:b/>
                <w:i/>
                <w:sz w:val="22"/>
                <w:szCs w:val="22"/>
              </w:rPr>
            </w:pPr>
            <w:r w:rsidRPr="007B4C21">
              <w:rPr>
                <w:rFonts w:asciiTheme="minorHAnsi" w:hAnsiTheme="minorHAnsi"/>
                <w:b/>
                <w:i/>
                <w:sz w:val="22"/>
                <w:szCs w:val="22"/>
              </w:rPr>
              <w:t>GPS</w:t>
            </w:r>
          </w:p>
        </w:tc>
      </w:tr>
      <w:tr w:rsidR="007B4C21" w:rsidRPr="007B4C21" w14:paraId="79D75760" w14:textId="77777777" w:rsidTr="00202799">
        <w:trPr>
          <w:trHeight w:val="432"/>
          <w:jc w:val="center"/>
        </w:trPr>
        <w:tc>
          <w:tcPr>
            <w:tcW w:w="2249" w:type="dxa"/>
            <w:vAlign w:val="center"/>
          </w:tcPr>
          <w:p w14:paraId="17D4E395"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Frequency</w:t>
            </w:r>
          </w:p>
        </w:tc>
        <w:tc>
          <w:tcPr>
            <w:tcW w:w="2249" w:type="dxa"/>
            <w:vAlign w:val="center"/>
          </w:tcPr>
          <w:p w14:paraId="5D2B9442"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 x 10</w:t>
            </w:r>
            <w:r w:rsidRPr="007B4C21">
              <w:rPr>
                <w:rFonts w:asciiTheme="minorHAnsi" w:hAnsiTheme="minorHAnsi"/>
                <w:sz w:val="22"/>
                <w:szCs w:val="22"/>
                <w:vertAlign w:val="superscript"/>
              </w:rPr>
              <w:t>-11</w:t>
            </w:r>
            <w:r w:rsidRPr="007B4C21">
              <w:rPr>
                <w:rFonts w:asciiTheme="minorHAnsi" w:hAnsiTheme="minorHAnsi"/>
                <w:sz w:val="22"/>
                <w:szCs w:val="22"/>
              </w:rPr>
              <w:t xml:space="preserve"> frequency stability</w:t>
            </w:r>
          </w:p>
        </w:tc>
        <w:tc>
          <w:tcPr>
            <w:tcW w:w="2420" w:type="dxa"/>
            <w:vAlign w:val="center"/>
          </w:tcPr>
          <w:p w14:paraId="6BE38C9A"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 x 10</w:t>
            </w:r>
            <w:r w:rsidRPr="007B4C21">
              <w:rPr>
                <w:rFonts w:asciiTheme="minorHAnsi" w:hAnsiTheme="minorHAnsi"/>
                <w:sz w:val="22"/>
                <w:szCs w:val="22"/>
                <w:vertAlign w:val="superscript"/>
              </w:rPr>
              <w:t>-11</w:t>
            </w:r>
            <w:r w:rsidRPr="007B4C21">
              <w:rPr>
                <w:rFonts w:asciiTheme="minorHAnsi" w:hAnsiTheme="minorHAnsi"/>
                <w:sz w:val="22"/>
                <w:szCs w:val="22"/>
              </w:rPr>
              <w:t xml:space="preserve"> frequency stability</w:t>
            </w:r>
          </w:p>
        </w:tc>
        <w:tc>
          <w:tcPr>
            <w:tcW w:w="2432" w:type="dxa"/>
            <w:vAlign w:val="center"/>
          </w:tcPr>
          <w:p w14:paraId="1395EDFA"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 x 10</w:t>
            </w:r>
            <w:r w:rsidRPr="007B4C21">
              <w:rPr>
                <w:rFonts w:asciiTheme="minorHAnsi" w:hAnsiTheme="minorHAnsi"/>
                <w:sz w:val="22"/>
                <w:szCs w:val="22"/>
                <w:vertAlign w:val="superscript"/>
              </w:rPr>
              <w:t>-13</w:t>
            </w:r>
            <w:r w:rsidRPr="007B4C21">
              <w:rPr>
                <w:rFonts w:asciiTheme="minorHAnsi" w:hAnsiTheme="minorHAnsi"/>
                <w:sz w:val="22"/>
                <w:szCs w:val="22"/>
              </w:rPr>
              <w:t xml:space="preserve"> frequency stability</w:t>
            </w:r>
          </w:p>
        </w:tc>
      </w:tr>
      <w:tr w:rsidR="007B4C21" w:rsidRPr="007B4C21" w14:paraId="1A5FBDB3" w14:textId="77777777" w:rsidTr="00202799">
        <w:trPr>
          <w:trHeight w:val="432"/>
          <w:jc w:val="center"/>
        </w:trPr>
        <w:tc>
          <w:tcPr>
            <w:tcW w:w="2249" w:type="dxa"/>
            <w:vAlign w:val="center"/>
          </w:tcPr>
          <w:p w14:paraId="553FE99F"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Timing</w:t>
            </w:r>
          </w:p>
        </w:tc>
        <w:tc>
          <w:tcPr>
            <w:tcW w:w="2249" w:type="dxa"/>
            <w:vAlign w:val="center"/>
          </w:tcPr>
          <w:p w14:paraId="0FF25A66"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00 ns</w:t>
            </w:r>
          </w:p>
        </w:tc>
        <w:tc>
          <w:tcPr>
            <w:tcW w:w="2420" w:type="dxa"/>
            <w:vAlign w:val="center"/>
          </w:tcPr>
          <w:p w14:paraId="5F82A22A"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0-40 ns</w:t>
            </w:r>
          </w:p>
        </w:tc>
        <w:tc>
          <w:tcPr>
            <w:tcW w:w="2432" w:type="dxa"/>
            <w:vAlign w:val="center"/>
          </w:tcPr>
          <w:p w14:paraId="31941E6B"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0 ns</w:t>
            </w:r>
          </w:p>
        </w:tc>
      </w:tr>
      <w:tr w:rsidR="007B4C21" w:rsidRPr="007B4C21" w14:paraId="2E6A0240" w14:textId="77777777" w:rsidTr="00202799">
        <w:trPr>
          <w:trHeight w:val="432"/>
          <w:jc w:val="center"/>
        </w:trPr>
        <w:tc>
          <w:tcPr>
            <w:tcW w:w="2249" w:type="dxa"/>
            <w:tcBorders>
              <w:bottom w:val="single" w:sz="4" w:space="0" w:color="auto"/>
            </w:tcBorders>
            <w:vAlign w:val="center"/>
          </w:tcPr>
          <w:p w14:paraId="65FD32CC"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Positioning (meters)</w:t>
            </w:r>
          </w:p>
        </w:tc>
        <w:tc>
          <w:tcPr>
            <w:tcW w:w="2249" w:type="dxa"/>
            <w:tcBorders>
              <w:bottom w:val="single" w:sz="4" w:space="0" w:color="auto"/>
            </w:tcBorders>
            <w:vAlign w:val="center"/>
          </w:tcPr>
          <w:p w14:paraId="3D92B3D8"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8-90 meters</w:t>
            </w:r>
          </w:p>
        </w:tc>
        <w:tc>
          <w:tcPr>
            <w:tcW w:w="2420" w:type="dxa"/>
            <w:tcBorders>
              <w:bottom w:val="single" w:sz="4" w:space="0" w:color="auto"/>
            </w:tcBorders>
            <w:vAlign w:val="center"/>
          </w:tcPr>
          <w:p w14:paraId="400A4959"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8-20 meters</w:t>
            </w:r>
          </w:p>
        </w:tc>
        <w:tc>
          <w:tcPr>
            <w:tcW w:w="2432" w:type="dxa"/>
            <w:tcBorders>
              <w:bottom w:val="single" w:sz="4" w:space="0" w:color="auto"/>
            </w:tcBorders>
            <w:vAlign w:val="center"/>
          </w:tcPr>
          <w:p w14:paraId="65ACBA0A" w14:textId="77777777" w:rsidR="007B4C21" w:rsidRPr="007B4C21" w:rsidRDefault="007B4C21" w:rsidP="007B4C21">
            <w:pPr>
              <w:spacing w:line="260" w:lineRule="exact"/>
              <w:jc w:val="center"/>
              <w:rPr>
                <w:rFonts w:asciiTheme="minorHAnsi" w:hAnsiTheme="minorHAnsi"/>
                <w:sz w:val="22"/>
                <w:szCs w:val="22"/>
              </w:rPr>
            </w:pPr>
            <w:r w:rsidRPr="007B4C21">
              <w:rPr>
                <w:rFonts w:asciiTheme="minorHAnsi" w:hAnsiTheme="minorHAnsi"/>
                <w:sz w:val="22"/>
                <w:szCs w:val="22"/>
              </w:rPr>
              <w:t>1.6-4 meters*</w:t>
            </w:r>
          </w:p>
        </w:tc>
      </w:tr>
      <w:tr w:rsidR="007B4C21" w:rsidRPr="007B4C21" w14:paraId="298F9A9B" w14:textId="77777777" w:rsidTr="00202799">
        <w:trPr>
          <w:trHeight w:val="432"/>
          <w:jc w:val="center"/>
        </w:trPr>
        <w:tc>
          <w:tcPr>
            <w:tcW w:w="9350" w:type="dxa"/>
            <w:gridSpan w:val="4"/>
            <w:tcBorders>
              <w:top w:val="single" w:sz="4" w:space="0" w:color="auto"/>
              <w:left w:val="nil"/>
              <w:bottom w:val="nil"/>
              <w:right w:val="nil"/>
            </w:tcBorders>
            <w:vAlign w:val="center"/>
          </w:tcPr>
          <w:p w14:paraId="33E52B51" w14:textId="77777777" w:rsidR="007B4C21" w:rsidRPr="007B4C21" w:rsidRDefault="007B4C21" w:rsidP="007B4C21">
            <w:pPr>
              <w:spacing w:line="260" w:lineRule="exact"/>
              <w:rPr>
                <w:rFonts w:asciiTheme="minorHAnsi" w:hAnsiTheme="minorHAnsi"/>
                <w:sz w:val="22"/>
                <w:szCs w:val="22"/>
              </w:rPr>
            </w:pPr>
            <w:r w:rsidRPr="007B4C21">
              <w:rPr>
                <w:rFonts w:asciiTheme="minorHAnsi" w:hAnsiTheme="minorHAnsi"/>
                <w:sz w:val="22"/>
                <w:szCs w:val="22"/>
              </w:rPr>
              <w:t>Sources: Narins et al (2012); Curry (2014); FAA (2008)</w:t>
            </w:r>
          </w:p>
          <w:p w14:paraId="79BB82A3" w14:textId="77777777" w:rsidR="007B4C21" w:rsidRPr="007B4C21" w:rsidRDefault="007B4C21" w:rsidP="007B4C21">
            <w:pPr>
              <w:spacing w:line="260" w:lineRule="exact"/>
              <w:rPr>
                <w:rFonts w:asciiTheme="minorHAnsi" w:hAnsiTheme="minorHAnsi"/>
                <w:sz w:val="22"/>
                <w:szCs w:val="22"/>
              </w:rPr>
            </w:pPr>
            <w:r w:rsidRPr="007B4C21">
              <w:rPr>
                <w:rFonts w:asciiTheme="minorHAnsi" w:hAnsiTheme="minorHAnsi"/>
                <w:sz w:val="22"/>
                <w:szCs w:val="22"/>
              </w:rPr>
              <w:t>*GPS positioning accuracy varies widely by type of receiver and augmentations being applied. The accuracy quoted here is from the GPS Wide Area Augmentation System (WAAS) 2008 Performance Standard</w:t>
            </w:r>
          </w:p>
        </w:tc>
      </w:tr>
    </w:tbl>
    <w:p w14:paraId="052AFBA9" w14:textId="77777777" w:rsidR="007B4C21" w:rsidRPr="007B4C21" w:rsidRDefault="007B4C21" w:rsidP="007B4C21">
      <w:pPr>
        <w:keepNext/>
        <w:keepLines/>
        <w:pBdr>
          <w:bottom w:val="single" w:sz="6" w:space="1" w:color="auto"/>
        </w:pBdr>
        <w:spacing w:before="320" w:after="120"/>
        <w:rPr>
          <w:rFonts w:asciiTheme="minorHAnsi" w:hAnsiTheme="minorHAnsi"/>
          <w:sz w:val="22"/>
          <w:szCs w:val="22"/>
        </w:rPr>
      </w:pPr>
      <w:r w:rsidRPr="007B4C21">
        <w:rPr>
          <w:rFonts w:asciiTheme="minorHAnsi" w:hAnsiTheme="minorHAnsi"/>
          <w:b/>
          <w:sz w:val="22"/>
          <w:szCs w:val="22"/>
        </w:rPr>
        <w:t>References</w:t>
      </w:r>
    </w:p>
    <w:p w14:paraId="5D054395" w14:textId="77777777" w:rsidR="007B4C21" w:rsidRPr="007B4C21" w:rsidRDefault="007B4C21" w:rsidP="007B4C21">
      <w:pPr>
        <w:spacing w:after="160" w:line="300" w:lineRule="exact"/>
        <w:rPr>
          <w:rFonts w:asciiTheme="minorHAnsi" w:hAnsiTheme="minorHAnsi"/>
          <w:sz w:val="20"/>
        </w:rPr>
      </w:pPr>
      <w:r w:rsidRPr="007B4C21">
        <w:rPr>
          <w:rFonts w:asciiTheme="minorHAnsi" w:hAnsiTheme="minorHAnsi"/>
          <w:sz w:val="20"/>
        </w:rPr>
        <w:t>Curry, C. (2010). Dependency of communications systems on PNT technology</w:t>
      </w:r>
      <w:r w:rsidRPr="007B4C21">
        <w:rPr>
          <w:rFonts w:asciiTheme="minorHAnsi" w:hAnsiTheme="minorHAnsi"/>
          <w:i/>
          <w:sz w:val="20"/>
        </w:rPr>
        <w:t xml:space="preserve">. </w:t>
      </w:r>
      <w:r w:rsidRPr="007B4C21">
        <w:rPr>
          <w:rFonts w:asciiTheme="minorHAnsi" w:hAnsiTheme="minorHAnsi"/>
          <w:sz w:val="20"/>
        </w:rPr>
        <w:t>Lydbrook, UK: Chronos Technology.</w:t>
      </w:r>
    </w:p>
    <w:p w14:paraId="2DFE8605" w14:textId="77777777" w:rsidR="007B4C21" w:rsidRPr="007B4C21" w:rsidRDefault="007B4C21" w:rsidP="007B4C21">
      <w:pPr>
        <w:spacing w:after="160" w:line="300" w:lineRule="exact"/>
        <w:rPr>
          <w:rFonts w:asciiTheme="minorHAnsi" w:eastAsiaTheme="minorEastAsia" w:hAnsiTheme="minorHAnsi"/>
          <w:sz w:val="20"/>
        </w:rPr>
      </w:pPr>
      <w:r w:rsidRPr="007B4C21">
        <w:rPr>
          <w:rFonts w:asciiTheme="minorHAnsi" w:hAnsiTheme="minorHAnsi"/>
          <w:sz w:val="20"/>
        </w:rPr>
        <w:t>Justice, C., Mason, N., &amp; Taggart, D. (1994). Loran-C time management.</w:t>
      </w:r>
    </w:p>
    <w:p w14:paraId="18682DF5" w14:textId="77777777" w:rsidR="007B4C21" w:rsidRPr="007B4C21" w:rsidRDefault="007B4C21" w:rsidP="007B4C21">
      <w:pPr>
        <w:keepLines/>
        <w:spacing w:after="160"/>
        <w:ind w:left="720" w:hanging="720"/>
        <w:rPr>
          <w:rFonts w:asciiTheme="minorHAnsi" w:eastAsia="SimSun" w:hAnsiTheme="minorHAnsi"/>
          <w:sz w:val="20"/>
          <w:lang w:eastAsia="zh-CN"/>
        </w:rPr>
      </w:pPr>
      <w:r w:rsidRPr="007B4C21">
        <w:rPr>
          <w:rFonts w:asciiTheme="minorHAnsi" w:eastAsia="SimSun" w:hAnsiTheme="minorHAnsi"/>
          <w:sz w:val="20"/>
          <w:lang w:eastAsia="zh-CN"/>
        </w:rPr>
        <w:t xml:space="preserve">Narins, M. (2004). Loran’s Capability to Mitigate the Impact of a GPS Outage on GPS Position, Navigation, and Time Applications. </w:t>
      </w:r>
      <w:r w:rsidRPr="007B4C21">
        <w:rPr>
          <w:rFonts w:asciiTheme="minorHAnsi" w:eastAsia="SimSun" w:hAnsiTheme="minorHAnsi"/>
          <w:i/>
          <w:iCs/>
          <w:sz w:val="20"/>
          <w:lang w:eastAsia="zh-CN"/>
        </w:rPr>
        <w:t>Prepared for the Federal Aviation Administration Vice President for Technical Operations Navigation Services Directorate, March</w:t>
      </w:r>
      <w:r w:rsidRPr="007B4C21">
        <w:rPr>
          <w:rFonts w:asciiTheme="minorHAnsi" w:eastAsia="SimSun" w:hAnsiTheme="minorHAnsi"/>
          <w:sz w:val="20"/>
          <w:lang w:eastAsia="zh-CN"/>
        </w:rPr>
        <w:t>.</w:t>
      </w:r>
      <w:bookmarkStart w:id="1" w:name="_Toc496100784"/>
    </w:p>
    <w:p w14:paraId="6FB7D60F" w14:textId="77777777" w:rsidR="007B4C21" w:rsidRPr="007B4C21" w:rsidRDefault="007B4C21" w:rsidP="007B4C21">
      <w:pPr>
        <w:keepLines/>
        <w:spacing w:after="240"/>
        <w:ind w:left="720" w:hanging="720"/>
        <w:rPr>
          <w:rFonts w:asciiTheme="minorHAnsi" w:eastAsia="SimSun" w:hAnsiTheme="minorHAnsi"/>
          <w:b/>
          <w:sz w:val="22"/>
          <w:szCs w:val="22"/>
          <w:lang w:eastAsia="zh-CN"/>
        </w:rPr>
      </w:pPr>
      <w:r w:rsidRPr="007B4C21">
        <w:rPr>
          <w:rFonts w:asciiTheme="minorHAnsi" w:eastAsia="SimSun" w:hAnsiTheme="minorHAnsi"/>
          <w:sz w:val="20"/>
          <w:lang w:eastAsia="zh-CN"/>
        </w:rPr>
        <w:t xml:space="preserve">Federal Aviation Administration [FAA]. (2008). GPS Wide Area Augmentation System (WAAS) 2008 Performance Standard. Retrieved from </w:t>
      </w:r>
      <w:hyperlink r:id="rId12" w:history="1">
        <w:r w:rsidRPr="007B4C21">
          <w:rPr>
            <w:rFonts w:asciiTheme="minorHAnsi" w:eastAsia="SimSun" w:hAnsiTheme="minorHAnsi"/>
            <w:color w:val="0563C1" w:themeColor="hyperlink"/>
            <w:sz w:val="20"/>
            <w:u w:val="single"/>
            <w:lang w:eastAsia="zh-CN"/>
          </w:rPr>
          <w:t>https://www.gps.gov/technical/ps/2008-WAAS-performance-standard.pdf</w:t>
        </w:r>
      </w:hyperlink>
      <w:r w:rsidRPr="007B4C21">
        <w:rPr>
          <w:rFonts w:asciiTheme="minorHAnsi" w:eastAsia="SimSun" w:hAnsiTheme="minorHAnsi"/>
          <w:sz w:val="20"/>
          <w:lang w:eastAsia="zh-CN"/>
        </w:rPr>
        <w:t xml:space="preserve">. </w:t>
      </w:r>
      <w:r w:rsidRPr="007B4C21" w:rsidDel="00455BA2">
        <w:rPr>
          <w:rFonts w:asciiTheme="minorHAnsi" w:eastAsia="SimSun" w:hAnsiTheme="minorHAnsi"/>
          <w:sz w:val="22"/>
          <w:szCs w:val="22"/>
          <w:lang w:eastAsia="zh-CN"/>
        </w:rPr>
        <w:t xml:space="preserve"> </w:t>
      </w:r>
      <w:bookmarkEnd w:id="1"/>
    </w:p>
    <w:p w14:paraId="1C1D7CCA" w14:textId="77777777" w:rsidR="00BB5C04" w:rsidRPr="00B42CF1" w:rsidRDefault="00BB5C04" w:rsidP="007B4C21">
      <w:pPr>
        <w:pStyle w:val="NoSpacing"/>
        <w:jc w:val="center"/>
        <w:rPr>
          <w:b/>
          <w:bCs/>
        </w:rPr>
      </w:pPr>
    </w:p>
    <w:sectPr w:rsidR="00BB5C04" w:rsidRPr="00B42CF1" w:rsidSect="000A6D8F">
      <w:footerReference w:type="default" r:id="rId13"/>
      <w:headerReference w:type="first" r:id="rId14"/>
      <w:footnotePr>
        <w:numRestart w:val="eachPage"/>
      </w:footnotePr>
      <w:pgSz w:w="12240" w:h="15840" w:code="1"/>
      <w:pgMar w:top="1440" w:right="1440" w:bottom="1440" w:left="1440" w:header="720" w:footer="720" w:gutter="0"/>
      <w:pgNumType w:start="1" w:chapStyle="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779EE5" w14:textId="77777777" w:rsidR="00A34506" w:rsidRDefault="00A34506">
      <w:r>
        <w:separator/>
      </w:r>
    </w:p>
  </w:endnote>
  <w:endnote w:type="continuationSeparator" w:id="0">
    <w:p w14:paraId="4E66A827" w14:textId="77777777" w:rsidR="00A34506" w:rsidRDefault="00A34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Yu Gothic Light">
    <w:altName w:val="游ゴシック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sz w:val="22"/>
        <w:szCs w:val="22"/>
      </w:rPr>
      <w:id w:val="-1960478101"/>
      <w:docPartObj>
        <w:docPartGallery w:val="Page Numbers (Bottom of Page)"/>
        <w:docPartUnique/>
      </w:docPartObj>
    </w:sdtPr>
    <w:sdtEndPr/>
    <w:sdtContent>
      <w:sdt>
        <w:sdtPr>
          <w:rPr>
            <w:rFonts w:asciiTheme="minorHAnsi" w:hAnsiTheme="minorHAnsi"/>
            <w:sz w:val="22"/>
            <w:szCs w:val="22"/>
          </w:rPr>
          <w:id w:val="-1769616900"/>
          <w:docPartObj>
            <w:docPartGallery w:val="Page Numbers (Top of Page)"/>
            <w:docPartUnique/>
          </w:docPartObj>
        </w:sdtPr>
        <w:sdtEndPr/>
        <w:sdtContent>
          <w:p w14:paraId="38A608AC" w14:textId="35AF7EAF" w:rsidR="00A34506" w:rsidRPr="005124D0" w:rsidRDefault="00A34506" w:rsidP="005124D0">
            <w:pPr>
              <w:pStyle w:val="Footer"/>
              <w:jc w:val="right"/>
              <w:rPr>
                <w:rFonts w:asciiTheme="minorHAnsi" w:hAnsiTheme="minorHAnsi"/>
                <w:sz w:val="22"/>
                <w:szCs w:val="22"/>
              </w:rPr>
            </w:pPr>
            <w:r w:rsidRPr="005124D0">
              <w:rPr>
                <w:rFonts w:asciiTheme="minorHAnsi" w:hAnsiTheme="minorHAnsi"/>
                <w:sz w:val="22"/>
                <w:szCs w:val="22"/>
              </w:rPr>
              <w:t xml:space="preserve">Page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PAGE </w:instrText>
            </w:r>
            <w:r w:rsidRPr="005124D0">
              <w:rPr>
                <w:rFonts w:asciiTheme="minorHAnsi" w:hAnsiTheme="minorHAnsi"/>
                <w:b/>
                <w:bCs/>
                <w:sz w:val="22"/>
                <w:szCs w:val="22"/>
              </w:rPr>
              <w:fldChar w:fldCharType="separate"/>
            </w:r>
            <w:r w:rsidR="00851E9E">
              <w:rPr>
                <w:rFonts w:asciiTheme="minorHAnsi" w:hAnsiTheme="minorHAnsi"/>
                <w:b/>
                <w:bCs/>
                <w:noProof/>
                <w:sz w:val="22"/>
                <w:szCs w:val="22"/>
              </w:rPr>
              <w:t>2</w:t>
            </w:r>
            <w:r w:rsidRPr="005124D0">
              <w:rPr>
                <w:rFonts w:asciiTheme="minorHAnsi" w:hAnsiTheme="minorHAnsi"/>
                <w:b/>
                <w:bCs/>
                <w:sz w:val="22"/>
                <w:szCs w:val="22"/>
              </w:rPr>
              <w:fldChar w:fldCharType="end"/>
            </w:r>
            <w:r w:rsidRPr="005124D0">
              <w:rPr>
                <w:rFonts w:asciiTheme="minorHAnsi" w:hAnsiTheme="minorHAnsi"/>
                <w:sz w:val="22"/>
                <w:szCs w:val="22"/>
              </w:rPr>
              <w:t xml:space="preserve"> of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NUMPAGES  </w:instrText>
            </w:r>
            <w:r w:rsidRPr="005124D0">
              <w:rPr>
                <w:rFonts w:asciiTheme="minorHAnsi" w:hAnsiTheme="minorHAnsi"/>
                <w:b/>
                <w:bCs/>
                <w:sz w:val="22"/>
                <w:szCs w:val="22"/>
              </w:rPr>
              <w:fldChar w:fldCharType="separate"/>
            </w:r>
            <w:r w:rsidR="00851E9E">
              <w:rPr>
                <w:rFonts w:asciiTheme="minorHAnsi" w:hAnsiTheme="minorHAnsi"/>
                <w:b/>
                <w:bCs/>
                <w:noProof/>
                <w:sz w:val="22"/>
                <w:szCs w:val="22"/>
              </w:rPr>
              <w:t>2</w:t>
            </w:r>
            <w:r w:rsidRPr="005124D0">
              <w:rPr>
                <w:rFonts w:asciiTheme="minorHAnsi" w:hAnsiTheme="minorHAnsi"/>
                <w:b/>
                <w:bCs/>
                <w:sz w:val="22"/>
                <w:szCs w:val="22"/>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C0227D" w14:textId="77777777" w:rsidR="00A34506" w:rsidRDefault="00A34506">
      <w:r>
        <w:separator/>
      </w:r>
    </w:p>
  </w:footnote>
  <w:footnote w:type="continuationSeparator" w:id="0">
    <w:p w14:paraId="0B5D960D" w14:textId="77777777" w:rsidR="00A34506" w:rsidRDefault="00A345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E066A8" w14:textId="77777777" w:rsidR="000A6D8F" w:rsidRDefault="000A6D8F" w:rsidP="000A6D8F">
    <w:pPr>
      <w:pStyle w:val="Header"/>
      <w:jc w:val="right"/>
      <w:rPr>
        <w:rFonts w:asciiTheme="majorHAnsi" w:hAnsiTheme="majorHAnsi"/>
        <w:sz w:val="22"/>
      </w:rPr>
    </w:pPr>
    <w:r>
      <w:rPr>
        <w:rFonts w:asciiTheme="majorHAnsi" w:hAnsiTheme="majorHAnsi"/>
        <w:sz w:val="22"/>
      </w:rPr>
      <w:t>OMB Control #0693-0033</w:t>
    </w:r>
  </w:p>
  <w:p w14:paraId="03CF194C" w14:textId="77777777" w:rsidR="000A6D8F" w:rsidRDefault="000A6D8F" w:rsidP="000A6D8F">
    <w:pPr>
      <w:pStyle w:val="Header"/>
      <w:jc w:val="right"/>
      <w:rPr>
        <w:rFonts w:asciiTheme="majorHAnsi" w:hAnsiTheme="majorHAnsi"/>
        <w:sz w:val="22"/>
      </w:rPr>
    </w:pPr>
    <w:r>
      <w:rPr>
        <w:rFonts w:asciiTheme="majorHAnsi" w:hAnsiTheme="majorHAnsi"/>
        <w:sz w:val="22"/>
      </w:rPr>
      <w:t>Expiration Date:  06/30/2019</w:t>
    </w:r>
  </w:p>
  <w:p w14:paraId="0A821268" w14:textId="77777777" w:rsidR="000A6D8F" w:rsidRDefault="000A6D8F" w:rsidP="000A6D8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0ABF"/>
    <w:multiLevelType w:val="hybridMultilevel"/>
    <w:tmpl w:val="5E067FB0"/>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B67C53"/>
    <w:multiLevelType w:val="hybridMultilevel"/>
    <w:tmpl w:val="237EE650"/>
    <w:lvl w:ilvl="0" w:tplc="430A5604">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E7AD1"/>
    <w:multiLevelType w:val="hybridMultilevel"/>
    <w:tmpl w:val="637260E0"/>
    <w:lvl w:ilvl="0" w:tplc="D722EBB4">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1A03D9"/>
    <w:multiLevelType w:val="hybridMultilevel"/>
    <w:tmpl w:val="B5BC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E36831"/>
    <w:multiLevelType w:val="hybridMultilevel"/>
    <w:tmpl w:val="E0106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C653B17"/>
    <w:multiLevelType w:val="hybridMultilevel"/>
    <w:tmpl w:val="1EA89134"/>
    <w:lvl w:ilvl="0" w:tplc="0409000F">
      <w:start w:val="1"/>
      <w:numFmt w:val="decimal"/>
      <w:lvlText w:val="%1."/>
      <w:lvlJc w:val="left"/>
      <w:pPr>
        <w:tabs>
          <w:tab w:val="num" w:pos="1080"/>
        </w:tabs>
        <w:ind w:left="1080" w:hanging="360"/>
      </w:pPr>
      <w:rPr>
        <w:rFonts w:hint="default"/>
      </w:rPr>
    </w:lvl>
    <w:lvl w:ilvl="1" w:tplc="569042CE">
      <w:start w:val="1"/>
      <w:numFmt w:val="bullet"/>
      <w:lvlText w:val="–"/>
      <w:lvlJc w:val="left"/>
      <w:pPr>
        <w:tabs>
          <w:tab w:val="num" w:pos="1800"/>
        </w:tabs>
        <w:ind w:left="1800" w:hanging="360"/>
      </w:pPr>
      <w:rPr>
        <w:rFonts w:ascii="Arial" w:hAnsi="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10DE3F8D"/>
    <w:multiLevelType w:val="hybridMultilevel"/>
    <w:tmpl w:val="A378C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840DDB"/>
    <w:multiLevelType w:val="hybridMultilevel"/>
    <w:tmpl w:val="76BA416C"/>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4EA1143"/>
    <w:multiLevelType w:val="hybridMultilevel"/>
    <w:tmpl w:val="C0DE76BC"/>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nsid w:val="1887373C"/>
    <w:multiLevelType w:val="hybridMultilevel"/>
    <w:tmpl w:val="7DF6D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E65CBF"/>
    <w:multiLevelType w:val="hybridMultilevel"/>
    <w:tmpl w:val="1040CCE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FA6C06"/>
    <w:multiLevelType w:val="hybridMultilevel"/>
    <w:tmpl w:val="4FD4F396"/>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AED3BC9"/>
    <w:multiLevelType w:val="hybridMultilevel"/>
    <w:tmpl w:val="B82C0C04"/>
    <w:lvl w:ilvl="0" w:tplc="60F2C1A4">
      <w:start w:val="1"/>
      <w:numFmt w:val="bullet"/>
      <w:lvlText w:val="•"/>
      <w:lvlJc w:val="left"/>
      <w:pPr>
        <w:tabs>
          <w:tab w:val="num" w:pos="720"/>
        </w:tabs>
        <w:ind w:left="720" w:hanging="360"/>
      </w:pPr>
      <w:rPr>
        <w:rFonts w:ascii="Arial" w:hAnsi="Arial" w:hint="default"/>
      </w:rPr>
    </w:lvl>
    <w:lvl w:ilvl="1" w:tplc="56465178" w:tentative="1">
      <w:start w:val="1"/>
      <w:numFmt w:val="bullet"/>
      <w:lvlText w:val="•"/>
      <w:lvlJc w:val="left"/>
      <w:pPr>
        <w:tabs>
          <w:tab w:val="num" w:pos="1440"/>
        </w:tabs>
        <w:ind w:left="1440" w:hanging="360"/>
      </w:pPr>
      <w:rPr>
        <w:rFonts w:ascii="Arial" w:hAnsi="Arial" w:hint="default"/>
      </w:rPr>
    </w:lvl>
    <w:lvl w:ilvl="2" w:tplc="D55A9334" w:tentative="1">
      <w:start w:val="1"/>
      <w:numFmt w:val="bullet"/>
      <w:lvlText w:val="•"/>
      <w:lvlJc w:val="left"/>
      <w:pPr>
        <w:tabs>
          <w:tab w:val="num" w:pos="2160"/>
        </w:tabs>
        <w:ind w:left="2160" w:hanging="360"/>
      </w:pPr>
      <w:rPr>
        <w:rFonts w:ascii="Arial" w:hAnsi="Arial" w:hint="default"/>
      </w:rPr>
    </w:lvl>
    <w:lvl w:ilvl="3" w:tplc="A604655A" w:tentative="1">
      <w:start w:val="1"/>
      <w:numFmt w:val="bullet"/>
      <w:lvlText w:val="•"/>
      <w:lvlJc w:val="left"/>
      <w:pPr>
        <w:tabs>
          <w:tab w:val="num" w:pos="2880"/>
        </w:tabs>
        <w:ind w:left="2880" w:hanging="360"/>
      </w:pPr>
      <w:rPr>
        <w:rFonts w:ascii="Arial" w:hAnsi="Arial" w:hint="default"/>
      </w:rPr>
    </w:lvl>
    <w:lvl w:ilvl="4" w:tplc="BF887942" w:tentative="1">
      <w:start w:val="1"/>
      <w:numFmt w:val="bullet"/>
      <w:lvlText w:val="•"/>
      <w:lvlJc w:val="left"/>
      <w:pPr>
        <w:tabs>
          <w:tab w:val="num" w:pos="3600"/>
        </w:tabs>
        <w:ind w:left="3600" w:hanging="360"/>
      </w:pPr>
      <w:rPr>
        <w:rFonts w:ascii="Arial" w:hAnsi="Arial" w:hint="default"/>
      </w:rPr>
    </w:lvl>
    <w:lvl w:ilvl="5" w:tplc="4894B3DC" w:tentative="1">
      <w:start w:val="1"/>
      <w:numFmt w:val="bullet"/>
      <w:lvlText w:val="•"/>
      <w:lvlJc w:val="left"/>
      <w:pPr>
        <w:tabs>
          <w:tab w:val="num" w:pos="4320"/>
        </w:tabs>
        <w:ind w:left="4320" w:hanging="360"/>
      </w:pPr>
      <w:rPr>
        <w:rFonts w:ascii="Arial" w:hAnsi="Arial" w:hint="default"/>
      </w:rPr>
    </w:lvl>
    <w:lvl w:ilvl="6" w:tplc="6F860B3C" w:tentative="1">
      <w:start w:val="1"/>
      <w:numFmt w:val="bullet"/>
      <w:lvlText w:val="•"/>
      <w:lvlJc w:val="left"/>
      <w:pPr>
        <w:tabs>
          <w:tab w:val="num" w:pos="5040"/>
        </w:tabs>
        <w:ind w:left="5040" w:hanging="360"/>
      </w:pPr>
      <w:rPr>
        <w:rFonts w:ascii="Arial" w:hAnsi="Arial" w:hint="default"/>
      </w:rPr>
    </w:lvl>
    <w:lvl w:ilvl="7" w:tplc="815AD51C" w:tentative="1">
      <w:start w:val="1"/>
      <w:numFmt w:val="bullet"/>
      <w:lvlText w:val="•"/>
      <w:lvlJc w:val="left"/>
      <w:pPr>
        <w:tabs>
          <w:tab w:val="num" w:pos="5760"/>
        </w:tabs>
        <w:ind w:left="5760" w:hanging="360"/>
      </w:pPr>
      <w:rPr>
        <w:rFonts w:ascii="Arial" w:hAnsi="Arial" w:hint="default"/>
      </w:rPr>
    </w:lvl>
    <w:lvl w:ilvl="8" w:tplc="3B163F80" w:tentative="1">
      <w:start w:val="1"/>
      <w:numFmt w:val="bullet"/>
      <w:lvlText w:val="•"/>
      <w:lvlJc w:val="left"/>
      <w:pPr>
        <w:tabs>
          <w:tab w:val="num" w:pos="6480"/>
        </w:tabs>
        <w:ind w:left="6480" w:hanging="360"/>
      </w:pPr>
      <w:rPr>
        <w:rFonts w:ascii="Arial" w:hAnsi="Arial" w:hint="default"/>
      </w:rPr>
    </w:lvl>
  </w:abstractNum>
  <w:abstractNum w:abstractNumId="15">
    <w:nsid w:val="20422D3E"/>
    <w:multiLevelType w:val="hybridMultilevel"/>
    <w:tmpl w:val="B2F8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1C540B"/>
    <w:multiLevelType w:val="hybridMultilevel"/>
    <w:tmpl w:val="ECE4A56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nsid w:val="23A400A1"/>
    <w:multiLevelType w:val="hybridMultilevel"/>
    <w:tmpl w:val="E6D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25B544C8"/>
    <w:multiLevelType w:val="hybridMultilevel"/>
    <w:tmpl w:val="DEB8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C85635"/>
    <w:multiLevelType w:val="hybridMultilevel"/>
    <w:tmpl w:val="0CB829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98E3FAE"/>
    <w:multiLevelType w:val="hybridMultilevel"/>
    <w:tmpl w:val="688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FD42C8"/>
    <w:multiLevelType w:val="hybridMultilevel"/>
    <w:tmpl w:val="655CDDD8"/>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D298F"/>
    <w:multiLevelType w:val="hybridMultilevel"/>
    <w:tmpl w:val="E716E456"/>
    <w:lvl w:ilvl="0" w:tplc="66EE4B0E">
      <w:start w:val="1"/>
      <w:numFmt w:val="bullet"/>
      <w:pStyle w:val="TableBulletLM"/>
      <w:lvlText w:val="■"/>
      <w:lvlJc w:val="left"/>
      <w:pPr>
        <w:ind w:left="360" w:hanging="360"/>
      </w:pPr>
      <w:rPr>
        <w:rFonts w:ascii="Arial" w:hAnsi="Arial"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4327B9"/>
    <w:multiLevelType w:val="hybridMultilevel"/>
    <w:tmpl w:val="271A8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B13BC4"/>
    <w:multiLevelType w:val="hybridMultilevel"/>
    <w:tmpl w:val="6D0AB5BE"/>
    <w:lvl w:ilvl="0" w:tplc="86421A2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46112D3"/>
    <w:multiLevelType w:val="hybridMultilevel"/>
    <w:tmpl w:val="0E1C95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7A30D27"/>
    <w:multiLevelType w:val="multilevel"/>
    <w:tmpl w:val="4350CE22"/>
    <w:styleLink w:val="RptFormat2"/>
    <w:lvl w:ilvl="0">
      <w:start w:val="1"/>
      <w:numFmt w:val="decimal"/>
      <w:pStyle w:val="Heading1"/>
      <w:lvlText w:val="Section %1"/>
      <w:lvlJc w:val="left"/>
      <w:pPr>
        <w:ind w:left="0" w:firstLine="0"/>
      </w:pPr>
      <w:rPr>
        <w:rFonts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20"/>
        </w:tabs>
        <w:ind w:left="720" w:hanging="720"/>
      </w:pPr>
      <w:rPr>
        <w:rFonts w:hint="default"/>
        <w:b/>
        <w:i w:val="0"/>
        <w:sz w:val="24"/>
      </w:rPr>
    </w:lvl>
    <w:lvl w:ilvl="2">
      <w:start w:val="1"/>
      <w:numFmt w:val="decimal"/>
      <w:pStyle w:val="Heading3"/>
      <w:lvlText w:val="%1.%2.%3"/>
      <w:lvlJc w:val="left"/>
      <w:pPr>
        <w:tabs>
          <w:tab w:val="num" w:pos="720"/>
        </w:tabs>
        <w:ind w:left="720" w:hanging="720"/>
      </w:pPr>
      <w:rPr>
        <w:rFonts w:hint="default"/>
        <w:b/>
        <w:i/>
        <w:sz w:val="24"/>
      </w:rPr>
    </w:lvl>
    <w:lvl w:ilvl="3">
      <w:start w:val="1"/>
      <w:numFmt w:val="decimal"/>
      <w:pStyle w:val="Heading4"/>
      <w:lvlText w:val="%1.%2.%3.%4"/>
      <w:lvlJc w:val="left"/>
      <w:pPr>
        <w:ind w:left="720" w:hanging="720"/>
      </w:pPr>
      <w:rPr>
        <w:rFonts w:hint="default"/>
        <w:b w:val="0"/>
        <w:i/>
        <w:sz w:val="24"/>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7">
    <w:nsid w:val="48204483"/>
    <w:multiLevelType w:val="multilevel"/>
    <w:tmpl w:val="4350CE22"/>
    <w:numStyleLink w:val="RptFormat2"/>
  </w:abstractNum>
  <w:abstractNum w:abstractNumId="28">
    <w:nsid w:val="4ADF1CD4"/>
    <w:multiLevelType w:val="hybridMultilevel"/>
    <w:tmpl w:val="D5C2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1770DD"/>
    <w:multiLevelType w:val="hybridMultilevel"/>
    <w:tmpl w:val="18A6E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C941A90"/>
    <w:multiLevelType w:val="hybridMultilevel"/>
    <w:tmpl w:val="8B0233B4"/>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D3684E"/>
    <w:multiLevelType w:val="hybridMultilevel"/>
    <w:tmpl w:val="05C83A96"/>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E8B5DCA"/>
    <w:multiLevelType w:val="hybridMultilevel"/>
    <w:tmpl w:val="1E366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1925B4"/>
    <w:multiLevelType w:val="hybridMultilevel"/>
    <w:tmpl w:val="CE74A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0CB3A89"/>
    <w:multiLevelType w:val="hybridMultilevel"/>
    <w:tmpl w:val="5E067FB0"/>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40D30DA"/>
    <w:multiLevelType w:val="hybridMultilevel"/>
    <w:tmpl w:val="9B06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76D4520"/>
    <w:multiLevelType w:val="hybridMultilevel"/>
    <w:tmpl w:val="49A4AD9C"/>
    <w:lvl w:ilvl="0" w:tplc="D77C72F8">
      <w:start w:val="1"/>
      <w:numFmt w:val="bullet"/>
      <w:pStyle w:val="bullets-2ndlevel"/>
      <w:lvlText w:val="–"/>
      <w:lvlJc w:val="left"/>
      <w:pPr>
        <w:tabs>
          <w:tab w:val="num" w:pos="1800"/>
        </w:tabs>
        <w:ind w:left="1800" w:hanging="360"/>
      </w:pPr>
      <w:rPr>
        <w:rFonts w:ascii="Arial" w:hAnsi="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nsid w:val="58AA4700"/>
    <w:multiLevelType w:val="hybridMultilevel"/>
    <w:tmpl w:val="A92A26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62A46CB0"/>
    <w:multiLevelType w:val="hybridMultilevel"/>
    <w:tmpl w:val="BBAE7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47B21E9"/>
    <w:multiLevelType w:val="hybridMultilevel"/>
    <w:tmpl w:val="1040CCE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65F2A7B"/>
    <w:multiLevelType w:val="hybridMultilevel"/>
    <w:tmpl w:val="4C30424E"/>
    <w:lvl w:ilvl="0" w:tplc="343065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9313955"/>
    <w:multiLevelType w:val="hybridMultilevel"/>
    <w:tmpl w:val="197E5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EF6FE5"/>
    <w:multiLevelType w:val="hybridMultilevel"/>
    <w:tmpl w:val="5B402FEA"/>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F144D4"/>
    <w:multiLevelType w:val="hybridMultilevel"/>
    <w:tmpl w:val="2E1896D8"/>
    <w:lvl w:ilvl="0" w:tplc="086C8D3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A98682B"/>
    <w:multiLevelType w:val="hybridMultilevel"/>
    <w:tmpl w:val="0082C0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B274A54"/>
    <w:multiLevelType w:val="hybridMultilevel"/>
    <w:tmpl w:val="79425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6"/>
  </w:num>
  <w:num w:numId="3">
    <w:abstractNumId w:val="9"/>
  </w:num>
  <w:num w:numId="4">
    <w:abstractNumId w:val="26"/>
  </w:num>
  <w:num w:numId="5">
    <w:abstractNumId w:val="22"/>
  </w:num>
  <w:num w:numId="6">
    <w:abstractNumId w:val="27"/>
  </w:num>
  <w:num w:numId="7">
    <w:abstractNumId w:val="14"/>
  </w:num>
  <w:num w:numId="8">
    <w:abstractNumId w:val="7"/>
  </w:num>
  <w:num w:numId="9">
    <w:abstractNumId w:val="11"/>
  </w:num>
  <w:num w:numId="10">
    <w:abstractNumId w:val="43"/>
  </w:num>
  <w:num w:numId="11">
    <w:abstractNumId w:val="3"/>
  </w:num>
  <w:num w:numId="12">
    <w:abstractNumId w:val="39"/>
  </w:num>
  <w:num w:numId="13">
    <w:abstractNumId w:val="29"/>
  </w:num>
  <w:num w:numId="14">
    <w:abstractNumId w:val="41"/>
  </w:num>
  <w:num w:numId="15">
    <w:abstractNumId w:val="44"/>
  </w:num>
  <w:num w:numId="16">
    <w:abstractNumId w:val="16"/>
  </w:num>
  <w:num w:numId="17">
    <w:abstractNumId w:val="12"/>
  </w:num>
  <w:num w:numId="18">
    <w:abstractNumId w:val="9"/>
  </w:num>
  <w:num w:numId="19">
    <w:abstractNumId w:val="9"/>
  </w:num>
  <w:num w:numId="20">
    <w:abstractNumId w:val="21"/>
  </w:num>
  <w:num w:numId="21">
    <w:abstractNumId w:val="27"/>
  </w:num>
  <w:num w:numId="22">
    <w:abstractNumId w:val="24"/>
  </w:num>
  <w:num w:numId="23">
    <w:abstractNumId w:val="0"/>
  </w:num>
  <w:num w:numId="24">
    <w:abstractNumId w:val="15"/>
  </w:num>
  <w:num w:numId="25">
    <w:abstractNumId w:val="6"/>
  </w:num>
  <w:num w:numId="26">
    <w:abstractNumId w:val="20"/>
  </w:num>
  <w:num w:numId="27">
    <w:abstractNumId w:val="27"/>
  </w:num>
  <w:num w:numId="28">
    <w:abstractNumId w:val="33"/>
  </w:num>
  <w:num w:numId="29">
    <w:abstractNumId w:val="30"/>
  </w:num>
  <w:num w:numId="30">
    <w:abstractNumId w:val="25"/>
  </w:num>
  <w:num w:numId="31">
    <w:abstractNumId w:val="42"/>
  </w:num>
  <w:num w:numId="32">
    <w:abstractNumId w:val="31"/>
  </w:num>
  <w:num w:numId="33">
    <w:abstractNumId w:val="13"/>
  </w:num>
  <w:num w:numId="34">
    <w:abstractNumId w:val="17"/>
  </w:num>
  <w:num w:numId="35">
    <w:abstractNumId w:val="8"/>
  </w:num>
  <w:num w:numId="36">
    <w:abstractNumId w:val="35"/>
  </w:num>
  <w:num w:numId="37">
    <w:abstractNumId w:val="4"/>
  </w:num>
  <w:num w:numId="38">
    <w:abstractNumId w:val="45"/>
  </w:num>
  <w:num w:numId="39">
    <w:abstractNumId w:val="37"/>
  </w:num>
  <w:num w:numId="40">
    <w:abstractNumId w:val="32"/>
  </w:num>
  <w:num w:numId="41">
    <w:abstractNumId w:val="19"/>
  </w:num>
  <w:num w:numId="42">
    <w:abstractNumId w:val="18"/>
  </w:num>
  <w:num w:numId="43">
    <w:abstractNumId w:val="1"/>
  </w:num>
  <w:num w:numId="44">
    <w:abstractNumId w:val="28"/>
  </w:num>
  <w:num w:numId="45">
    <w:abstractNumId w:val="34"/>
  </w:num>
  <w:num w:numId="46">
    <w:abstractNumId w:val="2"/>
  </w:num>
  <w:num w:numId="47">
    <w:abstractNumId w:val="38"/>
  </w:num>
  <w:num w:numId="48">
    <w:abstractNumId w:val="5"/>
  </w:num>
  <w:num w:numId="49">
    <w:abstractNumId w:val="23"/>
  </w:num>
  <w:num w:numId="50">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6348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sjQ2MTE1MTE2MLRU0lEKTi0uzszPAykwqgUArCbHpSwAAAA="/>
  </w:docVars>
  <w:rsids>
    <w:rsidRoot w:val="009D35C0"/>
    <w:rsid w:val="00010032"/>
    <w:rsid w:val="00011259"/>
    <w:rsid w:val="00011B24"/>
    <w:rsid w:val="00011E5B"/>
    <w:rsid w:val="00013B42"/>
    <w:rsid w:val="00014290"/>
    <w:rsid w:val="000209EF"/>
    <w:rsid w:val="000227DC"/>
    <w:rsid w:val="0002396E"/>
    <w:rsid w:val="00023B84"/>
    <w:rsid w:val="00027606"/>
    <w:rsid w:val="000338B7"/>
    <w:rsid w:val="00034D44"/>
    <w:rsid w:val="00036ED5"/>
    <w:rsid w:val="00043CAD"/>
    <w:rsid w:val="00043DEA"/>
    <w:rsid w:val="000450AC"/>
    <w:rsid w:val="00046764"/>
    <w:rsid w:val="00047565"/>
    <w:rsid w:val="00053246"/>
    <w:rsid w:val="00054FD3"/>
    <w:rsid w:val="00061819"/>
    <w:rsid w:val="000621E0"/>
    <w:rsid w:val="00062A34"/>
    <w:rsid w:val="00063936"/>
    <w:rsid w:val="00071A41"/>
    <w:rsid w:val="00074BE5"/>
    <w:rsid w:val="00075FBF"/>
    <w:rsid w:val="00076BB2"/>
    <w:rsid w:val="00080507"/>
    <w:rsid w:val="0008402E"/>
    <w:rsid w:val="00090CC4"/>
    <w:rsid w:val="0009244F"/>
    <w:rsid w:val="00094224"/>
    <w:rsid w:val="000951AD"/>
    <w:rsid w:val="000A0F88"/>
    <w:rsid w:val="000A3ABF"/>
    <w:rsid w:val="000A53D6"/>
    <w:rsid w:val="000A6D8F"/>
    <w:rsid w:val="000B3962"/>
    <w:rsid w:val="000B4056"/>
    <w:rsid w:val="000B7AB7"/>
    <w:rsid w:val="000C1231"/>
    <w:rsid w:val="000C2EE0"/>
    <w:rsid w:val="000C3D8B"/>
    <w:rsid w:val="000C57F1"/>
    <w:rsid w:val="000C679D"/>
    <w:rsid w:val="000C70D6"/>
    <w:rsid w:val="000C76D3"/>
    <w:rsid w:val="000C7CD1"/>
    <w:rsid w:val="000D6F66"/>
    <w:rsid w:val="000E1A4B"/>
    <w:rsid w:val="000E20DB"/>
    <w:rsid w:val="000E572C"/>
    <w:rsid w:val="000E5C40"/>
    <w:rsid w:val="000E5F45"/>
    <w:rsid w:val="000F00D7"/>
    <w:rsid w:val="000F02F4"/>
    <w:rsid w:val="000F253A"/>
    <w:rsid w:val="000F2D41"/>
    <w:rsid w:val="00100254"/>
    <w:rsid w:val="00100B55"/>
    <w:rsid w:val="00100CD3"/>
    <w:rsid w:val="00101A40"/>
    <w:rsid w:val="00105002"/>
    <w:rsid w:val="001068C3"/>
    <w:rsid w:val="001075E3"/>
    <w:rsid w:val="0012182F"/>
    <w:rsid w:val="001252A9"/>
    <w:rsid w:val="001261B9"/>
    <w:rsid w:val="00127306"/>
    <w:rsid w:val="00130647"/>
    <w:rsid w:val="001309DE"/>
    <w:rsid w:val="00130D49"/>
    <w:rsid w:val="001313D7"/>
    <w:rsid w:val="00132003"/>
    <w:rsid w:val="001333A8"/>
    <w:rsid w:val="00141122"/>
    <w:rsid w:val="00141CD5"/>
    <w:rsid w:val="00143331"/>
    <w:rsid w:val="00143ECE"/>
    <w:rsid w:val="00144CD4"/>
    <w:rsid w:val="0014569D"/>
    <w:rsid w:val="001457D2"/>
    <w:rsid w:val="001477DE"/>
    <w:rsid w:val="0014782A"/>
    <w:rsid w:val="001509AD"/>
    <w:rsid w:val="00151A08"/>
    <w:rsid w:val="001607C4"/>
    <w:rsid w:val="001607C8"/>
    <w:rsid w:val="0016426A"/>
    <w:rsid w:val="00165A09"/>
    <w:rsid w:val="001669E5"/>
    <w:rsid w:val="00167B8F"/>
    <w:rsid w:val="00175CE1"/>
    <w:rsid w:val="00181CA3"/>
    <w:rsid w:val="001849B1"/>
    <w:rsid w:val="001878CB"/>
    <w:rsid w:val="00187FC8"/>
    <w:rsid w:val="00190843"/>
    <w:rsid w:val="00190B1F"/>
    <w:rsid w:val="00191891"/>
    <w:rsid w:val="001929A4"/>
    <w:rsid w:val="001929F1"/>
    <w:rsid w:val="00192D48"/>
    <w:rsid w:val="00193F4F"/>
    <w:rsid w:val="0019497C"/>
    <w:rsid w:val="001949E3"/>
    <w:rsid w:val="001967B1"/>
    <w:rsid w:val="001971F0"/>
    <w:rsid w:val="001973D8"/>
    <w:rsid w:val="001975BA"/>
    <w:rsid w:val="00197609"/>
    <w:rsid w:val="001A0077"/>
    <w:rsid w:val="001A14C7"/>
    <w:rsid w:val="001A4289"/>
    <w:rsid w:val="001A4EC3"/>
    <w:rsid w:val="001A55F3"/>
    <w:rsid w:val="001A71E5"/>
    <w:rsid w:val="001B09B2"/>
    <w:rsid w:val="001B1370"/>
    <w:rsid w:val="001B147E"/>
    <w:rsid w:val="001B2843"/>
    <w:rsid w:val="001B34ED"/>
    <w:rsid w:val="001B3F8E"/>
    <w:rsid w:val="001C04C2"/>
    <w:rsid w:val="001C2CA7"/>
    <w:rsid w:val="001C32B5"/>
    <w:rsid w:val="001C6436"/>
    <w:rsid w:val="001D09FC"/>
    <w:rsid w:val="001D16BC"/>
    <w:rsid w:val="001D1FDB"/>
    <w:rsid w:val="001D64E0"/>
    <w:rsid w:val="001D6BE5"/>
    <w:rsid w:val="001E10AC"/>
    <w:rsid w:val="001E3C16"/>
    <w:rsid w:val="001E3F6A"/>
    <w:rsid w:val="001E5C21"/>
    <w:rsid w:val="001F2599"/>
    <w:rsid w:val="001F7C19"/>
    <w:rsid w:val="002006A1"/>
    <w:rsid w:val="002026BC"/>
    <w:rsid w:val="0020306B"/>
    <w:rsid w:val="00204570"/>
    <w:rsid w:val="00205DC4"/>
    <w:rsid w:val="00205EF7"/>
    <w:rsid w:val="00206639"/>
    <w:rsid w:val="002066E0"/>
    <w:rsid w:val="00207ED2"/>
    <w:rsid w:val="002128A7"/>
    <w:rsid w:val="0021291D"/>
    <w:rsid w:val="00215AA1"/>
    <w:rsid w:val="00222FB6"/>
    <w:rsid w:val="0022312B"/>
    <w:rsid w:val="00223986"/>
    <w:rsid w:val="00223E43"/>
    <w:rsid w:val="00224F97"/>
    <w:rsid w:val="002274F3"/>
    <w:rsid w:val="00227D3B"/>
    <w:rsid w:val="00230626"/>
    <w:rsid w:val="002348D7"/>
    <w:rsid w:val="00237515"/>
    <w:rsid w:val="00240A0D"/>
    <w:rsid w:val="002419D3"/>
    <w:rsid w:val="002446D0"/>
    <w:rsid w:val="00244DB0"/>
    <w:rsid w:val="0024610C"/>
    <w:rsid w:val="00246704"/>
    <w:rsid w:val="002467A6"/>
    <w:rsid w:val="00246FED"/>
    <w:rsid w:val="002476B9"/>
    <w:rsid w:val="00252E6B"/>
    <w:rsid w:val="00255FE0"/>
    <w:rsid w:val="002571D3"/>
    <w:rsid w:val="00261725"/>
    <w:rsid w:val="0026262B"/>
    <w:rsid w:val="00267714"/>
    <w:rsid w:val="0026780D"/>
    <w:rsid w:val="002721A1"/>
    <w:rsid w:val="002724A6"/>
    <w:rsid w:val="002835EF"/>
    <w:rsid w:val="00286960"/>
    <w:rsid w:val="00286E3B"/>
    <w:rsid w:val="002877A6"/>
    <w:rsid w:val="00290F65"/>
    <w:rsid w:val="0029126C"/>
    <w:rsid w:val="002948B9"/>
    <w:rsid w:val="00294AF1"/>
    <w:rsid w:val="002A1D9B"/>
    <w:rsid w:val="002A43D8"/>
    <w:rsid w:val="002A4E89"/>
    <w:rsid w:val="002A5767"/>
    <w:rsid w:val="002B1997"/>
    <w:rsid w:val="002B465D"/>
    <w:rsid w:val="002B4B04"/>
    <w:rsid w:val="002B69A3"/>
    <w:rsid w:val="002C0E96"/>
    <w:rsid w:val="002D0324"/>
    <w:rsid w:val="002D2479"/>
    <w:rsid w:val="002D431B"/>
    <w:rsid w:val="002D6146"/>
    <w:rsid w:val="002D706F"/>
    <w:rsid w:val="002D79B6"/>
    <w:rsid w:val="002E186B"/>
    <w:rsid w:val="002E2880"/>
    <w:rsid w:val="002E3241"/>
    <w:rsid w:val="002E56E6"/>
    <w:rsid w:val="002E5A0E"/>
    <w:rsid w:val="002E62D7"/>
    <w:rsid w:val="002F0FF0"/>
    <w:rsid w:val="002F1BE5"/>
    <w:rsid w:val="002F22ED"/>
    <w:rsid w:val="002F7C9B"/>
    <w:rsid w:val="003005EA"/>
    <w:rsid w:val="00300790"/>
    <w:rsid w:val="003039DF"/>
    <w:rsid w:val="00310294"/>
    <w:rsid w:val="003112FC"/>
    <w:rsid w:val="00311A3A"/>
    <w:rsid w:val="003120C7"/>
    <w:rsid w:val="00312B4A"/>
    <w:rsid w:val="00314936"/>
    <w:rsid w:val="003171FA"/>
    <w:rsid w:val="00317810"/>
    <w:rsid w:val="00324271"/>
    <w:rsid w:val="00325D81"/>
    <w:rsid w:val="003264A1"/>
    <w:rsid w:val="00330562"/>
    <w:rsid w:val="00332C59"/>
    <w:rsid w:val="003370DC"/>
    <w:rsid w:val="00337BB4"/>
    <w:rsid w:val="00342D80"/>
    <w:rsid w:val="00343CB6"/>
    <w:rsid w:val="0035209A"/>
    <w:rsid w:val="00352AB4"/>
    <w:rsid w:val="00353459"/>
    <w:rsid w:val="0036312D"/>
    <w:rsid w:val="00363136"/>
    <w:rsid w:val="00363174"/>
    <w:rsid w:val="00363DE9"/>
    <w:rsid w:val="00363EE1"/>
    <w:rsid w:val="00364E3E"/>
    <w:rsid w:val="00366D92"/>
    <w:rsid w:val="0037059F"/>
    <w:rsid w:val="0037422D"/>
    <w:rsid w:val="00374956"/>
    <w:rsid w:val="00374F98"/>
    <w:rsid w:val="00375629"/>
    <w:rsid w:val="00375AD6"/>
    <w:rsid w:val="00382264"/>
    <w:rsid w:val="00385B72"/>
    <w:rsid w:val="003908D3"/>
    <w:rsid w:val="0039417C"/>
    <w:rsid w:val="00394189"/>
    <w:rsid w:val="00394B37"/>
    <w:rsid w:val="00394D99"/>
    <w:rsid w:val="003A0F72"/>
    <w:rsid w:val="003A25FF"/>
    <w:rsid w:val="003A4FBA"/>
    <w:rsid w:val="003B0E83"/>
    <w:rsid w:val="003B1ECC"/>
    <w:rsid w:val="003B3D5C"/>
    <w:rsid w:val="003B6941"/>
    <w:rsid w:val="003C075C"/>
    <w:rsid w:val="003C60EF"/>
    <w:rsid w:val="003C6BB7"/>
    <w:rsid w:val="003C7C68"/>
    <w:rsid w:val="003D06F1"/>
    <w:rsid w:val="003D1F40"/>
    <w:rsid w:val="003D1F8D"/>
    <w:rsid w:val="003D413A"/>
    <w:rsid w:val="003D5AB1"/>
    <w:rsid w:val="003E1F78"/>
    <w:rsid w:val="003E25C0"/>
    <w:rsid w:val="003E588C"/>
    <w:rsid w:val="003E5EEF"/>
    <w:rsid w:val="003E6298"/>
    <w:rsid w:val="003E6DC4"/>
    <w:rsid w:val="003E7267"/>
    <w:rsid w:val="003E7A92"/>
    <w:rsid w:val="003F1DE5"/>
    <w:rsid w:val="003F22AC"/>
    <w:rsid w:val="003F312A"/>
    <w:rsid w:val="003F3DAC"/>
    <w:rsid w:val="003F3E4C"/>
    <w:rsid w:val="003F41FF"/>
    <w:rsid w:val="003F48E4"/>
    <w:rsid w:val="00401539"/>
    <w:rsid w:val="0040242B"/>
    <w:rsid w:val="00402E4B"/>
    <w:rsid w:val="00403BC0"/>
    <w:rsid w:val="004042F8"/>
    <w:rsid w:val="00405CC7"/>
    <w:rsid w:val="00411223"/>
    <w:rsid w:val="00416ED5"/>
    <w:rsid w:val="00423230"/>
    <w:rsid w:val="00423A62"/>
    <w:rsid w:val="004270D9"/>
    <w:rsid w:val="00431F10"/>
    <w:rsid w:val="00433637"/>
    <w:rsid w:val="004340F1"/>
    <w:rsid w:val="00435B3D"/>
    <w:rsid w:val="00437B60"/>
    <w:rsid w:val="004457FA"/>
    <w:rsid w:val="004464BE"/>
    <w:rsid w:val="00447547"/>
    <w:rsid w:val="00451ADF"/>
    <w:rsid w:val="0045212E"/>
    <w:rsid w:val="004544C4"/>
    <w:rsid w:val="00454F09"/>
    <w:rsid w:val="0045588E"/>
    <w:rsid w:val="00455C37"/>
    <w:rsid w:val="00455D62"/>
    <w:rsid w:val="00455EA4"/>
    <w:rsid w:val="00456F84"/>
    <w:rsid w:val="00457A9F"/>
    <w:rsid w:val="00461380"/>
    <w:rsid w:val="00461EEF"/>
    <w:rsid w:val="00462996"/>
    <w:rsid w:val="0047163B"/>
    <w:rsid w:val="00474245"/>
    <w:rsid w:val="00477A8C"/>
    <w:rsid w:val="00481D93"/>
    <w:rsid w:val="0048538C"/>
    <w:rsid w:val="004907FF"/>
    <w:rsid w:val="00492857"/>
    <w:rsid w:val="00492BF4"/>
    <w:rsid w:val="004930A8"/>
    <w:rsid w:val="00493491"/>
    <w:rsid w:val="00493E52"/>
    <w:rsid w:val="00496C91"/>
    <w:rsid w:val="00497AF9"/>
    <w:rsid w:val="004A01BF"/>
    <w:rsid w:val="004A22F4"/>
    <w:rsid w:val="004A355A"/>
    <w:rsid w:val="004A6320"/>
    <w:rsid w:val="004A7B89"/>
    <w:rsid w:val="004B403D"/>
    <w:rsid w:val="004B67CF"/>
    <w:rsid w:val="004C0ECC"/>
    <w:rsid w:val="004C5FD3"/>
    <w:rsid w:val="004D208B"/>
    <w:rsid w:val="004D254E"/>
    <w:rsid w:val="004D2E9F"/>
    <w:rsid w:val="004D31BE"/>
    <w:rsid w:val="004D6C5C"/>
    <w:rsid w:val="004D7DDB"/>
    <w:rsid w:val="004E0409"/>
    <w:rsid w:val="004E0692"/>
    <w:rsid w:val="004E360B"/>
    <w:rsid w:val="004E45C4"/>
    <w:rsid w:val="004E4E46"/>
    <w:rsid w:val="004F072C"/>
    <w:rsid w:val="004F4400"/>
    <w:rsid w:val="004F4F83"/>
    <w:rsid w:val="004F6C03"/>
    <w:rsid w:val="004F7B7B"/>
    <w:rsid w:val="004F7F13"/>
    <w:rsid w:val="005005E0"/>
    <w:rsid w:val="005007FB"/>
    <w:rsid w:val="005035C1"/>
    <w:rsid w:val="00503D2C"/>
    <w:rsid w:val="00503F1E"/>
    <w:rsid w:val="0050660F"/>
    <w:rsid w:val="005069F9"/>
    <w:rsid w:val="00507E48"/>
    <w:rsid w:val="005110EF"/>
    <w:rsid w:val="0051111A"/>
    <w:rsid w:val="005124D0"/>
    <w:rsid w:val="005137AF"/>
    <w:rsid w:val="00516F32"/>
    <w:rsid w:val="0051777B"/>
    <w:rsid w:val="005256A5"/>
    <w:rsid w:val="00531A67"/>
    <w:rsid w:val="005344D0"/>
    <w:rsid w:val="005355CB"/>
    <w:rsid w:val="00536B43"/>
    <w:rsid w:val="00542286"/>
    <w:rsid w:val="005438B7"/>
    <w:rsid w:val="00543A15"/>
    <w:rsid w:val="00544BDF"/>
    <w:rsid w:val="00552B15"/>
    <w:rsid w:val="00560130"/>
    <w:rsid w:val="00563A80"/>
    <w:rsid w:val="00565B36"/>
    <w:rsid w:val="00570D4B"/>
    <w:rsid w:val="005737DF"/>
    <w:rsid w:val="00573D7A"/>
    <w:rsid w:val="00574A80"/>
    <w:rsid w:val="00575006"/>
    <w:rsid w:val="00576C18"/>
    <w:rsid w:val="00577115"/>
    <w:rsid w:val="00580B1B"/>
    <w:rsid w:val="00581C37"/>
    <w:rsid w:val="00582844"/>
    <w:rsid w:val="00582DD1"/>
    <w:rsid w:val="00585CA4"/>
    <w:rsid w:val="005868AE"/>
    <w:rsid w:val="00586C20"/>
    <w:rsid w:val="00587CA9"/>
    <w:rsid w:val="00591679"/>
    <w:rsid w:val="00597B5A"/>
    <w:rsid w:val="005A009B"/>
    <w:rsid w:val="005A0AEB"/>
    <w:rsid w:val="005A2DEA"/>
    <w:rsid w:val="005A6157"/>
    <w:rsid w:val="005A7873"/>
    <w:rsid w:val="005B134D"/>
    <w:rsid w:val="005B5920"/>
    <w:rsid w:val="005B59A8"/>
    <w:rsid w:val="005B6B26"/>
    <w:rsid w:val="005C13E4"/>
    <w:rsid w:val="005C4D79"/>
    <w:rsid w:val="005C6CA3"/>
    <w:rsid w:val="005D0EF3"/>
    <w:rsid w:val="005D0F30"/>
    <w:rsid w:val="005D13C0"/>
    <w:rsid w:val="005D220D"/>
    <w:rsid w:val="005D41E6"/>
    <w:rsid w:val="005E09EC"/>
    <w:rsid w:val="005E462C"/>
    <w:rsid w:val="005E696F"/>
    <w:rsid w:val="005E727D"/>
    <w:rsid w:val="005E7FCF"/>
    <w:rsid w:val="005F2209"/>
    <w:rsid w:val="005F25FA"/>
    <w:rsid w:val="005F28FE"/>
    <w:rsid w:val="005F3050"/>
    <w:rsid w:val="005F3A57"/>
    <w:rsid w:val="005F42B1"/>
    <w:rsid w:val="005F65C0"/>
    <w:rsid w:val="00604266"/>
    <w:rsid w:val="006059CA"/>
    <w:rsid w:val="006120EC"/>
    <w:rsid w:val="00615310"/>
    <w:rsid w:val="00615AEA"/>
    <w:rsid w:val="00615F46"/>
    <w:rsid w:val="006166A7"/>
    <w:rsid w:val="00617C4E"/>
    <w:rsid w:val="00617E0B"/>
    <w:rsid w:val="00622F8C"/>
    <w:rsid w:val="006232EA"/>
    <w:rsid w:val="00624122"/>
    <w:rsid w:val="00630E87"/>
    <w:rsid w:val="00631466"/>
    <w:rsid w:val="00631F43"/>
    <w:rsid w:val="00633E5F"/>
    <w:rsid w:val="00634211"/>
    <w:rsid w:val="006368A7"/>
    <w:rsid w:val="0063764F"/>
    <w:rsid w:val="006409F0"/>
    <w:rsid w:val="00642742"/>
    <w:rsid w:val="006431DC"/>
    <w:rsid w:val="0064514C"/>
    <w:rsid w:val="00647EA3"/>
    <w:rsid w:val="0065003D"/>
    <w:rsid w:val="0065082F"/>
    <w:rsid w:val="00655715"/>
    <w:rsid w:val="00656E5F"/>
    <w:rsid w:val="00660E9C"/>
    <w:rsid w:val="006630F3"/>
    <w:rsid w:val="006645A1"/>
    <w:rsid w:val="00664C91"/>
    <w:rsid w:val="006666C2"/>
    <w:rsid w:val="006667DC"/>
    <w:rsid w:val="006734E5"/>
    <w:rsid w:val="00675250"/>
    <w:rsid w:val="00677412"/>
    <w:rsid w:val="006802FC"/>
    <w:rsid w:val="0068499A"/>
    <w:rsid w:val="00684BCC"/>
    <w:rsid w:val="00685305"/>
    <w:rsid w:val="006865EF"/>
    <w:rsid w:val="0069138B"/>
    <w:rsid w:val="006920A1"/>
    <w:rsid w:val="00692B43"/>
    <w:rsid w:val="006951FD"/>
    <w:rsid w:val="006A4750"/>
    <w:rsid w:val="006A6211"/>
    <w:rsid w:val="006A676B"/>
    <w:rsid w:val="006A7349"/>
    <w:rsid w:val="006B4002"/>
    <w:rsid w:val="006B4B8B"/>
    <w:rsid w:val="006B53E8"/>
    <w:rsid w:val="006C6317"/>
    <w:rsid w:val="006C687E"/>
    <w:rsid w:val="006C6C29"/>
    <w:rsid w:val="006C7E63"/>
    <w:rsid w:val="006D0DF4"/>
    <w:rsid w:val="006D225C"/>
    <w:rsid w:val="006D27DE"/>
    <w:rsid w:val="006D2B18"/>
    <w:rsid w:val="006D4065"/>
    <w:rsid w:val="006D7DF6"/>
    <w:rsid w:val="006F36C6"/>
    <w:rsid w:val="006F40E0"/>
    <w:rsid w:val="006F416B"/>
    <w:rsid w:val="006F4A06"/>
    <w:rsid w:val="006F6B44"/>
    <w:rsid w:val="006F6F2F"/>
    <w:rsid w:val="007066F4"/>
    <w:rsid w:val="00707FE8"/>
    <w:rsid w:val="00710307"/>
    <w:rsid w:val="00713648"/>
    <w:rsid w:val="00713932"/>
    <w:rsid w:val="00715A9E"/>
    <w:rsid w:val="007217DD"/>
    <w:rsid w:val="00722042"/>
    <w:rsid w:val="00724F27"/>
    <w:rsid w:val="0072558C"/>
    <w:rsid w:val="00726A90"/>
    <w:rsid w:val="007271B7"/>
    <w:rsid w:val="00733574"/>
    <w:rsid w:val="007352EE"/>
    <w:rsid w:val="00735735"/>
    <w:rsid w:val="00741520"/>
    <w:rsid w:val="00741989"/>
    <w:rsid w:val="00744172"/>
    <w:rsid w:val="007459C2"/>
    <w:rsid w:val="00751DF0"/>
    <w:rsid w:val="007539BE"/>
    <w:rsid w:val="00753A57"/>
    <w:rsid w:val="00760E3F"/>
    <w:rsid w:val="00766925"/>
    <w:rsid w:val="00767E11"/>
    <w:rsid w:val="007708EE"/>
    <w:rsid w:val="007751B0"/>
    <w:rsid w:val="00775A78"/>
    <w:rsid w:val="00775CDE"/>
    <w:rsid w:val="0077706C"/>
    <w:rsid w:val="00780829"/>
    <w:rsid w:val="00780C85"/>
    <w:rsid w:val="00781AE0"/>
    <w:rsid w:val="00783446"/>
    <w:rsid w:val="00785EED"/>
    <w:rsid w:val="00786DD7"/>
    <w:rsid w:val="00786FA9"/>
    <w:rsid w:val="00791BFD"/>
    <w:rsid w:val="0079350C"/>
    <w:rsid w:val="007943B2"/>
    <w:rsid w:val="00796CE7"/>
    <w:rsid w:val="0079764A"/>
    <w:rsid w:val="0079775A"/>
    <w:rsid w:val="00797B88"/>
    <w:rsid w:val="007A07EC"/>
    <w:rsid w:val="007A2444"/>
    <w:rsid w:val="007A2A3E"/>
    <w:rsid w:val="007A38E9"/>
    <w:rsid w:val="007A4D21"/>
    <w:rsid w:val="007A66E9"/>
    <w:rsid w:val="007B075A"/>
    <w:rsid w:val="007B1EFA"/>
    <w:rsid w:val="007B2347"/>
    <w:rsid w:val="007B4C21"/>
    <w:rsid w:val="007C25CE"/>
    <w:rsid w:val="007C30F1"/>
    <w:rsid w:val="007C4454"/>
    <w:rsid w:val="007C7168"/>
    <w:rsid w:val="007C7928"/>
    <w:rsid w:val="007D002B"/>
    <w:rsid w:val="007D0132"/>
    <w:rsid w:val="007D200D"/>
    <w:rsid w:val="007D2282"/>
    <w:rsid w:val="007D3205"/>
    <w:rsid w:val="007D3A2A"/>
    <w:rsid w:val="007D6BB1"/>
    <w:rsid w:val="007D722E"/>
    <w:rsid w:val="007D7F70"/>
    <w:rsid w:val="007E085A"/>
    <w:rsid w:val="007E0DDD"/>
    <w:rsid w:val="007E1C4A"/>
    <w:rsid w:val="007E1F0A"/>
    <w:rsid w:val="007E2AB5"/>
    <w:rsid w:val="007E392A"/>
    <w:rsid w:val="007E41FD"/>
    <w:rsid w:val="007E4A2B"/>
    <w:rsid w:val="007E509F"/>
    <w:rsid w:val="007E5A13"/>
    <w:rsid w:val="007E651B"/>
    <w:rsid w:val="007E68F2"/>
    <w:rsid w:val="007F2972"/>
    <w:rsid w:val="007F6157"/>
    <w:rsid w:val="00800F6C"/>
    <w:rsid w:val="00801117"/>
    <w:rsid w:val="00801436"/>
    <w:rsid w:val="0080164F"/>
    <w:rsid w:val="00805521"/>
    <w:rsid w:val="0080736A"/>
    <w:rsid w:val="008105C3"/>
    <w:rsid w:val="00810796"/>
    <w:rsid w:val="008125D8"/>
    <w:rsid w:val="0081272E"/>
    <w:rsid w:val="0081339A"/>
    <w:rsid w:val="00814E14"/>
    <w:rsid w:val="00816129"/>
    <w:rsid w:val="00816209"/>
    <w:rsid w:val="0081647B"/>
    <w:rsid w:val="008179A3"/>
    <w:rsid w:val="00823954"/>
    <w:rsid w:val="008241C8"/>
    <w:rsid w:val="00824D75"/>
    <w:rsid w:val="0082560A"/>
    <w:rsid w:val="00825DC4"/>
    <w:rsid w:val="00833AF3"/>
    <w:rsid w:val="00834599"/>
    <w:rsid w:val="00840F32"/>
    <w:rsid w:val="008412A9"/>
    <w:rsid w:val="00842573"/>
    <w:rsid w:val="008437DA"/>
    <w:rsid w:val="00843F97"/>
    <w:rsid w:val="00844D8B"/>
    <w:rsid w:val="008474C0"/>
    <w:rsid w:val="008475B2"/>
    <w:rsid w:val="00851E2B"/>
    <w:rsid w:val="00851E9E"/>
    <w:rsid w:val="00852295"/>
    <w:rsid w:val="0085484C"/>
    <w:rsid w:val="00861BDE"/>
    <w:rsid w:val="008657F7"/>
    <w:rsid w:val="0086647C"/>
    <w:rsid w:val="008753F1"/>
    <w:rsid w:val="008757ED"/>
    <w:rsid w:val="00882368"/>
    <w:rsid w:val="00883384"/>
    <w:rsid w:val="00883974"/>
    <w:rsid w:val="00884DC3"/>
    <w:rsid w:val="00885EF3"/>
    <w:rsid w:val="00894418"/>
    <w:rsid w:val="00894547"/>
    <w:rsid w:val="008966C4"/>
    <w:rsid w:val="00897CD5"/>
    <w:rsid w:val="008A18E8"/>
    <w:rsid w:val="008A76D4"/>
    <w:rsid w:val="008B3B90"/>
    <w:rsid w:val="008B4A2E"/>
    <w:rsid w:val="008B4A37"/>
    <w:rsid w:val="008B6810"/>
    <w:rsid w:val="008B68E4"/>
    <w:rsid w:val="008B6E85"/>
    <w:rsid w:val="008B7E22"/>
    <w:rsid w:val="008C204E"/>
    <w:rsid w:val="008C3B9F"/>
    <w:rsid w:val="008C5987"/>
    <w:rsid w:val="008C6B7C"/>
    <w:rsid w:val="008D324D"/>
    <w:rsid w:val="008D6240"/>
    <w:rsid w:val="008D63AA"/>
    <w:rsid w:val="008E255C"/>
    <w:rsid w:val="008E3982"/>
    <w:rsid w:val="008E4CAB"/>
    <w:rsid w:val="008E5B3D"/>
    <w:rsid w:val="008F4744"/>
    <w:rsid w:val="009017B1"/>
    <w:rsid w:val="00902199"/>
    <w:rsid w:val="00906E3C"/>
    <w:rsid w:val="00913341"/>
    <w:rsid w:val="009165C7"/>
    <w:rsid w:val="00920E0C"/>
    <w:rsid w:val="00922D74"/>
    <w:rsid w:val="00922F3D"/>
    <w:rsid w:val="00923751"/>
    <w:rsid w:val="009253FB"/>
    <w:rsid w:val="00927AB9"/>
    <w:rsid w:val="00927BA8"/>
    <w:rsid w:val="009303B9"/>
    <w:rsid w:val="00930921"/>
    <w:rsid w:val="00932EFB"/>
    <w:rsid w:val="00935571"/>
    <w:rsid w:val="00937311"/>
    <w:rsid w:val="00947827"/>
    <w:rsid w:val="00951AC1"/>
    <w:rsid w:val="00953651"/>
    <w:rsid w:val="009545B8"/>
    <w:rsid w:val="00955F3D"/>
    <w:rsid w:val="0095617B"/>
    <w:rsid w:val="00957E75"/>
    <w:rsid w:val="0096097C"/>
    <w:rsid w:val="00962F17"/>
    <w:rsid w:val="0096331F"/>
    <w:rsid w:val="00964D3F"/>
    <w:rsid w:val="009715EE"/>
    <w:rsid w:val="0097228C"/>
    <w:rsid w:val="0097489D"/>
    <w:rsid w:val="0097752D"/>
    <w:rsid w:val="009826C0"/>
    <w:rsid w:val="00983499"/>
    <w:rsid w:val="00984672"/>
    <w:rsid w:val="00991978"/>
    <w:rsid w:val="009939D9"/>
    <w:rsid w:val="00993DCA"/>
    <w:rsid w:val="00995446"/>
    <w:rsid w:val="00995A60"/>
    <w:rsid w:val="00997343"/>
    <w:rsid w:val="009A3E60"/>
    <w:rsid w:val="009A421F"/>
    <w:rsid w:val="009A451E"/>
    <w:rsid w:val="009A491A"/>
    <w:rsid w:val="009A4C13"/>
    <w:rsid w:val="009A5786"/>
    <w:rsid w:val="009A6442"/>
    <w:rsid w:val="009B1005"/>
    <w:rsid w:val="009B1EDA"/>
    <w:rsid w:val="009B45D9"/>
    <w:rsid w:val="009B5890"/>
    <w:rsid w:val="009B7CA9"/>
    <w:rsid w:val="009B7DF1"/>
    <w:rsid w:val="009C08D4"/>
    <w:rsid w:val="009C6F65"/>
    <w:rsid w:val="009D35C0"/>
    <w:rsid w:val="009D3F90"/>
    <w:rsid w:val="009D4158"/>
    <w:rsid w:val="009D44E1"/>
    <w:rsid w:val="009D4E3A"/>
    <w:rsid w:val="009E034D"/>
    <w:rsid w:val="009E2200"/>
    <w:rsid w:val="009E4446"/>
    <w:rsid w:val="009E57AF"/>
    <w:rsid w:val="009F37F3"/>
    <w:rsid w:val="009F6CFC"/>
    <w:rsid w:val="009F71E4"/>
    <w:rsid w:val="00A00A86"/>
    <w:rsid w:val="00A02918"/>
    <w:rsid w:val="00A02BE8"/>
    <w:rsid w:val="00A040CC"/>
    <w:rsid w:val="00A04CC7"/>
    <w:rsid w:val="00A06EC7"/>
    <w:rsid w:val="00A15057"/>
    <w:rsid w:val="00A2017C"/>
    <w:rsid w:val="00A21739"/>
    <w:rsid w:val="00A24A96"/>
    <w:rsid w:val="00A2734B"/>
    <w:rsid w:val="00A27D58"/>
    <w:rsid w:val="00A34506"/>
    <w:rsid w:val="00A3542D"/>
    <w:rsid w:val="00A3577A"/>
    <w:rsid w:val="00A364DA"/>
    <w:rsid w:val="00A436A6"/>
    <w:rsid w:val="00A43E5E"/>
    <w:rsid w:val="00A4443B"/>
    <w:rsid w:val="00A4610C"/>
    <w:rsid w:val="00A47646"/>
    <w:rsid w:val="00A476B1"/>
    <w:rsid w:val="00A50028"/>
    <w:rsid w:val="00A54724"/>
    <w:rsid w:val="00A6370B"/>
    <w:rsid w:val="00A6424F"/>
    <w:rsid w:val="00A65D98"/>
    <w:rsid w:val="00A677C5"/>
    <w:rsid w:val="00A7072D"/>
    <w:rsid w:val="00A70A8C"/>
    <w:rsid w:val="00A7136D"/>
    <w:rsid w:val="00A72896"/>
    <w:rsid w:val="00A7479E"/>
    <w:rsid w:val="00A813F6"/>
    <w:rsid w:val="00A82797"/>
    <w:rsid w:val="00A840E4"/>
    <w:rsid w:val="00A84C5F"/>
    <w:rsid w:val="00A908FF"/>
    <w:rsid w:val="00A91106"/>
    <w:rsid w:val="00A91CE4"/>
    <w:rsid w:val="00A92714"/>
    <w:rsid w:val="00A92D96"/>
    <w:rsid w:val="00A9726E"/>
    <w:rsid w:val="00A97AF1"/>
    <w:rsid w:val="00A97FBB"/>
    <w:rsid w:val="00AA178B"/>
    <w:rsid w:val="00AA2A63"/>
    <w:rsid w:val="00AA5C4F"/>
    <w:rsid w:val="00AB10A1"/>
    <w:rsid w:val="00AB22AC"/>
    <w:rsid w:val="00AC4D4F"/>
    <w:rsid w:val="00AD09CC"/>
    <w:rsid w:val="00AD6173"/>
    <w:rsid w:val="00AD6BA7"/>
    <w:rsid w:val="00AD6EBE"/>
    <w:rsid w:val="00AD70B4"/>
    <w:rsid w:val="00AE2880"/>
    <w:rsid w:val="00AE4065"/>
    <w:rsid w:val="00AE545F"/>
    <w:rsid w:val="00AE7632"/>
    <w:rsid w:val="00AF0ECE"/>
    <w:rsid w:val="00AF0FCC"/>
    <w:rsid w:val="00AF1D97"/>
    <w:rsid w:val="00AF2456"/>
    <w:rsid w:val="00AF2711"/>
    <w:rsid w:val="00AF4088"/>
    <w:rsid w:val="00AF43A7"/>
    <w:rsid w:val="00AF48CC"/>
    <w:rsid w:val="00AF4FB5"/>
    <w:rsid w:val="00AF6C2B"/>
    <w:rsid w:val="00AF77A2"/>
    <w:rsid w:val="00B02081"/>
    <w:rsid w:val="00B024C6"/>
    <w:rsid w:val="00B02B76"/>
    <w:rsid w:val="00B068E4"/>
    <w:rsid w:val="00B07F1D"/>
    <w:rsid w:val="00B15781"/>
    <w:rsid w:val="00B22A4E"/>
    <w:rsid w:val="00B22DF1"/>
    <w:rsid w:val="00B234AF"/>
    <w:rsid w:val="00B23AF3"/>
    <w:rsid w:val="00B24FAE"/>
    <w:rsid w:val="00B27C0B"/>
    <w:rsid w:val="00B3484C"/>
    <w:rsid w:val="00B34FAE"/>
    <w:rsid w:val="00B366D7"/>
    <w:rsid w:val="00B40C5C"/>
    <w:rsid w:val="00B41491"/>
    <w:rsid w:val="00B42CF1"/>
    <w:rsid w:val="00B455F1"/>
    <w:rsid w:val="00B462AE"/>
    <w:rsid w:val="00B52F4B"/>
    <w:rsid w:val="00B5377B"/>
    <w:rsid w:val="00B5434D"/>
    <w:rsid w:val="00B56FD0"/>
    <w:rsid w:val="00B5766F"/>
    <w:rsid w:val="00B61739"/>
    <w:rsid w:val="00B61C99"/>
    <w:rsid w:val="00B62B47"/>
    <w:rsid w:val="00B640C1"/>
    <w:rsid w:val="00B6430A"/>
    <w:rsid w:val="00B67417"/>
    <w:rsid w:val="00B67F83"/>
    <w:rsid w:val="00B7134C"/>
    <w:rsid w:val="00B718D7"/>
    <w:rsid w:val="00B7634B"/>
    <w:rsid w:val="00B7725F"/>
    <w:rsid w:val="00B773D5"/>
    <w:rsid w:val="00B8444E"/>
    <w:rsid w:val="00B84BA1"/>
    <w:rsid w:val="00B85518"/>
    <w:rsid w:val="00B8556A"/>
    <w:rsid w:val="00B87450"/>
    <w:rsid w:val="00B90650"/>
    <w:rsid w:val="00B9247D"/>
    <w:rsid w:val="00B96075"/>
    <w:rsid w:val="00BA5957"/>
    <w:rsid w:val="00BA6E8E"/>
    <w:rsid w:val="00BA742B"/>
    <w:rsid w:val="00BB0765"/>
    <w:rsid w:val="00BB0D33"/>
    <w:rsid w:val="00BB1823"/>
    <w:rsid w:val="00BB28AD"/>
    <w:rsid w:val="00BB4EE7"/>
    <w:rsid w:val="00BB5C04"/>
    <w:rsid w:val="00BB6BDE"/>
    <w:rsid w:val="00BC03AE"/>
    <w:rsid w:val="00BC4993"/>
    <w:rsid w:val="00BD29E9"/>
    <w:rsid w:val="00BD5F90"/>
    <w:rsid w:val="00BD6B28"/>
    <w:rsid w:val="00BE1F9E"/>
    <w:rsid w:val="00BE20BF"/>
    <w:rsid w:val="00BE7D52"/>
    <w:rsid w:val="00BF16F7"/>
    <w:rsid w:val="00BF2B7F"/>
    <w:rsid w:val="00BF4182"/>
    <w:rsid w:val="00BF52F1"/>
    <w:rsid w:val="00C04000"/>
    <w:rsid w:val="00C041D1"/>
    <w:rsid w:val="00C05827"/>
    <w:rsid w:val="00C07AFD"/>
    <w:rsid w:val="00C1008C"/>
    <w:rsid w:val="00C11A8E"/>
    <w:rsid w:val="00C160D5"/>
    <w:rsid w:val="00C168EB"/>
    <w:rsid w:val="00C16DD2"/>
    <w:rsid w:val="00C17E82"/>
    <w:rsid w:val="00C20038"/>
    <w:rsid w:val="00C2185A"/>
    <w:rsid w:val="00C23CCA"/>
    <w:rsid w:val="00C252F4"/>
    <w:rsid w:val="00C301A1"/>
    <w:rsid w:val="00C32A4F"/>
    <w:rsid w:val="00C36820"/>
    <w:rsid w:val="00C430A2"/>
    <w:rsid w:val="00C44EAD"/>
    <w:rsid w:val="00C45945"/>
    <w:rsid w:val="00C46BAA"/>
    <w:rsid w:val="00C47FB3"/>
    <w:rsid w:val="00C50651"/>
    <w:rsid w:val="00C51905"/>
    <w:rsid w:val="00C52129"/>
    <w:rsid w:val="00C52312"/>
    <w:rsid w:val="00C56737"/>
    <w:rsid w:val="00C56B6A"/>
    <w:rsid w:val="00C56EDC"/>
    <w:rsid w:val="00C607F9"/>
    <w:rsid w:val="00C63C4F"/>
    <w:rsid w:val="00C651D6"/>
    <w:rsid w:val="00C70F72"/>
    <w:rsid w:val="00C729DE"/>
    <w:rsid w:val="00C77C6F"/>
    <w:rsid w:val="00C8164C"/>
    <w:rsid w:val="00C82F14"/>
    <w:rsid w:val="00C8469D"/>
    <w:rsid w:val="00C84D68"/>
    <w:rsid w:val="00C866B7"/>
    <w:rsid w:val="00C929D7"/>
    <w:rsid w:val="00C93A14"/>
    <w:rsid w:val="00C94BF8"/>
    <w:rsid w:val="00C94DC5"/>
    <w:rsid w:val="00C94EF3"/>
    <w:rsid w:val="00C9549D"/>
    <w:rsid w:val="00CA0422"/>
    <w:rsid w:val="00CA0B7C"/>
    <w:rsid w:val="00CA4BFC"/>
    <w:rsid w:val="00CA590A"/>
    <w:rsid w:val="00CA6828"/>
    <w:rsid w:val="00CB2143"/>
    <w:rsid w:val="00CB21BA"/>
    <w:rsid w:val="00CB3502"/>
    <w:rsid w:val="00CB4F85"/>
    <w:rsid w:val="00CB58E9"/>
    <w:rsid w:val="00CB6F2E"/>
    <w:rsid w:val="00CB7895"/>
    <w:rsid w:val="00CB7C1D"/>
    <w:rsid w:val="00CC0F81"/>
    <w:rsid w:val="00CC3D70"/>
    <w:rsid w:val="00CC6DB8"/>
    <w:rsid w:val="00CC73B6"/>
    <w:rsid w:val="00CC7D23"/>
    <w:rsid w:val="00CD334D"/>
    <w:rsid w:val="00CD3703"/>
    <w:rsid w:val="00CD5BEC"/>
    <w:rsid w:val="00CD6C9F"/>
    <w:rsid w:val="00CD7C21"/>
    <w:rsid w:val="00CE1445"/>
    <w:rsid w:val="00CE3324"/>
    <w:rsid w:val="00CE401A"/>
    <w:rsid w:val="00CE7BD0"/>
    <w:rsid w:val="00CF2E2D"/>
    <w:rsid w:val="00CF3761"/>
    <w:rsid w:val="00CF3877"/>
    <w:rsid w:val="00CF44C9"/>
    <w:rsid w:val="00CF74D5"/>
    <w:rsid w:val="00D0110A"/>
    <w:rsid w:val="00D030DA"/>
    <w:rsid w:val="00D06AA5"/>
    <w:rsid w:val="00D07EDB"/>
    <w:rsid w:val="00D1492C"/>
    <w:rsid w:val="00D149EE"/>
    <w:rsid w:val="00D15D83"/>
    <w:rsid w:val="00D1749F"/>
    <w:rsid w:val="00D17AAE"/>
    <w:rsid w:val="00D20674"/>
    <w:rsid w:val="00D2112D"/>
    <w:rsid w:val="00D255E3"/>
    <w:rsid w:val="00D25B0F"/>
    <w:rsid w:val="00D306CE"/>
    <w:rsid w:val="00D314A2"/>
    <w:rsid w:val="00D323AD"/>
    <w:rsid w:val="00D32D40"/>
    <w:rsid w:val="00D355B6"/>
    <w:rsid w:val="00D40F34"/>
    <w:rsid w:val="00D46692"/>
    <w:rsid w:val="00D5470A"/>
    <w:rsid w:val="00D60565"/>
    <w:rsid w:val="00D606C9"/>
    <w:rsid w:val="00D60741"/>
    <w:rsid w:val="00D63DED"/>
    <w:rsid w:val="00D6460A"/>
    <w:rsid w:val="00D67DD2"/>
    <w:rsid w:val="00D736E7"/>
    <w:rsid w:val="00D73CE2"/>
    <w:rsid w:val="00D763F0"/>
    <w:rsid w:val="00D76C8E"/>
    <w:rsid w:val="00D8182C"/>
    <w:rsid w:val="00D826BD"/>
    <w:rsid w:val="00D85691"/>
    <w:rsid w:val="00D86DF3"/>
    <w:rsid w:val="00D9004A"/>
    <w:rsid w:val="00D92AA8"/>
    <w:rsid w:val="00D930DD"/>
    <w:rsid w:val="00D96151"/>
    <w:rsid w:val="00D96537"/>
    <w:rsid w:val="00D97B8A"/>
    <w:rsid w:val="00DA0EBA"/>
    <w:rsid w:val="00DA15A2"/>
    <w:rsid w:val="00DA1821"/>
    <w:rsid w:val="00DA22F2"/>
    <w:rsid w:val="00DA25FE"/>
    <w:rsid w:val="00DA3843"/>
    <w:rsid w:val="00DA3A0F"/>
    <w:rsid w:val="00DA3B17"/>
    <w:rsid w:val="00DA7304"/>
    <w:rsid w:val="00DB0757"/>
    <w:rsid w:val="00DB179F"/>
    <w:rsid w:val="00DB2871"/>
    <w:rsid w:val="00DB2BF2"/>
    <w:rsid w:val="00DB4EEC"/>
    <w:rsid w:val="00DC07F9"/>
    <w:rsid w:val="00DC0BA6"/>
    <w:rsid w:val="00DC1F5D"/>
    <w:rsid w:val="00DC2C15"/>
    <w:rsid w:val="00DC2D6D"/>
    <w:rsid w:val="00DC6033"/>
    <w:rsid w:val="00DC6262"/>
    <w:rsid w:val="00DC6566"/>
    <w:rsid w:val="00DC732E"/>
    <w:rsid w:val="00DC753F"/>
    <w:rsid w:val="00DC7848"/>
    <w:rsid w:val="00DD24BC"/>
    <w:rsid w:val="00DD54CA"/>
    <w:rsid w:val="00DE063E"/>
    <w:rsid w:val="00DE0D1F"/>
    <w:rsid w:val="00DE10CA"/>
    <w:rsid w:val="00DE1331"/>
    <w:rsid w:val="00DE1475"/>
    <w:rsid w:val="00DE1EDA"/>
    <w:rsid w:val="00DE2E0C"/>
    <w:rsid w:val="00DE309C"/>
    <w:rsid w:val="00DE3181"/>
    <w:rsid w:val="00DE5A9F"/>
    <w:rsid w:val="00DE7C70"/>
    <w:rsid w:val="00DF035C"/>
    <w:rsid w:val="00DF05F1"/>
    <w:rsid w:val="00DF0FBB"/>
    <w:rsid w:val="00DF202E"/>
    <w:rsid w:val="00DF2D4C"/>
    <w:rsid w:val="00E04E04"/>
    <w:rsid w:val="00E1063C"/>
    <w:rsid w:val="00E120DB"/>
    <w:rsid w:val="00E138F8"/>
    <w:rsid w:val="00E1393F"/>
    <w:rsid w:val="00E13A29"/>
    <w:rsid w:val="00E14E5B"/>
    <w:rsid w:val="00E16E0B"/>
    <w:rsid w:val="00E1722C"/>
    <w:rsid w:val="00E17654"/>
    <w:rsid w:val="00E21893"/>
    <w:rsid w:val="00E218E8"/>
    <w:rsid w:val="00E268D1"/>
    <w:rsid w:val="00E31CAC"/>
    <w:rsid w:val="00E32E61"/>
    <w:rsid w:val="00E35413"/>
    <w:rsid w:val="00E36116"/>
    <w:rsid w:val="00E36B90"/>
    <w:rsid w:val="00E40CD7"/>
    <w:rsid w:val="00E40F4B"/>
    <w:rsid w:val="00E42398"/>
    <w:rsid w:val="00E4265B"/>
    <w:rsid w:val="00E452C1"/>
    <w:rsid w:val="00E47633"/>
    <w:rsid w:val="00E47F60"/>
    <w:rsid w:val="00E52287"/>
    <w:rsid w:val="00E5254F"/>
    <w:rsid w:val="00E52DBE"/>
    <w:rsid w:val="00E6383D"/>
    <w:rsid w:val="00E66AEA"/>
    <w:rsid w:val="00E7056B"/>
    <w:rsid w:val="00E70AF1"/>
    <w:rsid w:val="00E70C81"/>
    <w:rsid w:val="00E7355E"/>
    <w:rsid w:val="00E76568"/>
    <w:rsid w:val="00E76874"/>
    <w:rsid w:val="00E80951"/>
    <w:rsid w:val="00E873C5"/>
    <w:rsid w:val="00E914F0"/>
    <w:rsid w:val="00E94A54"/>
    <w:rsid w:val="00E97994"/>
    <w:rsid w:val="00EA11A5"/>
    <w:rsid w:val="00EA14CE"/>
    <w:rsid w:val="00EB18BF"/>
    <w:rsid w:val="00EB27D9"/>
    <w:rsid w:val="00EB6054"/>
    <w:rsid w:val="00EB6671"/>
    <w:rsid w:val="00EC249B"/>
    <w:rsid w:val="00EC357B"/>
    <w:rsid w:val="00EC3798"/>
    <w:rsid w:val="00EC5962"/>
    <w:rsid w:val="00EC5E45"/>
    <w:rsid w:val="00EC6307"/>
    <w:rsid w:val="00ED6150"/>
    <w:rsid w:val="00EE0DF4"/>
    <w:rsid w:val="00EE49A9"/>
    <w:rsid w:val="00EE5D7F"/>
    <w:rsid w:val="00EE7B1F"/>
    <w:rsid w:val="00EF0383"/>
    <w:rsid w:val="00EF3453"/>
    <w:rsid w:val="00EF5949"/>
    <w:rsid w:val="00EF7132"/>
    <w:rsid w:val="00F02A88"/>
    <w:rsid w:val="00F03B88"/>
    <w:rsid w:val="00F041BA"/>
    <w:rsid w:val="00F0720D"/>
    <w:rsid w:val="00F07B61"/>
    <w:rsid w:val="00F151F4"/>
    <w:rsid w:val="00F16258"/>
    <w:rsid w:val="00F1730F"/>
    <w:rsid w:val="00F200D1"/>
    <w:rsid w:val="00F21B5D"/>
    <w:rsid w:val="00F26ADD"/>
    <w:rsid w:val="00F27460"/>
    <w:rsid w:val="00F30E00"/>
    <w:rsid w:val="00F35C11"/>
    <w:rsid w:val="00F4119C"/>
    <w:rsid w:val="00F415D9"/>
    <w:rsid w:val="00F43236"/>
    <w:rsid w:val="00F47E7A"/>
    <w:rsid w:val="00F5208B"/>
    <w:rsid w:val="00F520B4"/>
    <w:rsid w:val="00F60A7F"/>
    <w:rsid w:val="00F60D48"/>
    <w:rsid w:val="00F6246D"/>
    <w:rsid w:val="00F63EAC"/>
    <w:rsid w:val="00F65C85"/>
    <w:rsid w:val="00F66A0F"/>
    <w:rsid w:val="00F66C1A"/>
    <w:rsid w:val="00F70991"/>
    <w:rsid w:val="00F70EC8"/>
    <w:rsid w:val="00F75D7A"/>
    <w:rsid w:val="00F81906"/>
    <w:rsid w:val="00F833E1"/>
    <w:rsid w:val="00F858E6"/>
    <w:rsid w:val="00F8646C"/>
    <w:rsid w:val="00F87768"/>
    <w:rsid w:val="00F93818"/>
    <w:rsid w:val="00F940CF"/>
    <w:rsid w:val="00F970E5"/>
    <w:rsid w:val="00F9712A"/>
    <w:rsid w:val="00FA0342"/>
    <w:rsid w:val="00FA0C7A"/>
    <w:rsid w:val="00FA3314"/>
    <w:rsid w:val="00FA4B5A"/>
    <w:rsid w:val="00FA7B2D"/>
    <w:rsid w:val="00FB10BD"/>
    <w:rsid w:val="00FB14C5"/>
    <w:rsid w:val="00FB171A"/>
    <w:rsid w:val="00FB65E3"/>
    <w:rsid w:val="00FB679E"/>
    <w:rsid w:val="00FB705C"/>
    <w:rsid w:val="00FC0983"/>
    <w:rsid w:val="00FC3682"/>
    <w:rsid w:val="00FC7507"/>
    <w:rsid w:val="00FD0756"/>
    <w:rsid w:val="00FD1252"/>
    <w:rsid w:val="00FD15E8"/>
    <w:rsid w:val="00FD1890"/>
    <w:rsid w:val="00FD3E70"/>
    <w:rsid w:val="00FD4B98"/>
    <w:rsid w:val="00FD50C5"/>
    <w:rsid w:val="00FD64F5"/>
    <w:rsid w:val="00FE02EE"/>
    <w:rsid w:val="00FE4432"/>
    <w:rsid w:val="00FE457E"/>
    <w:rsid w:val="00FE5289"/>
    <w:rsid w:val="00FE5DC3"/>
    <w:rsid w:val="00FE7E44"/>
    <w:rsid w:val="00FF0D8D"/>
    <w:rsid w:val="00FF161C"/>
    <w:rsid w:val="00FF2E55"/>
    <w:rsid w:val="00FF7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o:shapelayout v:ext="edit">
      <o:idmap v:ext="edit" data="1"/>
    </o:shapelayout>
  </w:shapeDefaults>
  <w:decimalSymbol w:val="."/>
  <w:listSeparator w:val=","/>
  <w14:docId w14:val="5107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21"/>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21"/>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21"/>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table" w:customStyle="1" w:styleId="TableGrid1">
    <w:name w:val="Table Grid1"/>
    <w:basedOn w:val="TableNormal"/>
    <w:next w:val="TableGrid"/>
    <w:uiPriority w:val="39"/>
    <w:rsid w:val="007B4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4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21"/>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21"/>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21"/>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table" w:customStyle="1" w:styleId="TableGrid1">
    <w:name w:val="Table Grid1"/>
    <w:basedOn w:val="TableNormal"/>
    <w:next w:val="TableGrid"/>
    <w:uiPriority w:val="39"/>
    <w:rsid w:val="007B4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B4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027111">
      <w:bodyDiv w:val="1"/>
      <w:marLeft w:val="0"/>
      <w:marRight w:val="0"/>
      <w:marTop w:val="0"/>
      <w:marBottom w:val="0"/>
      <w:divBdr>
        <w:top w:val="none" w:sz="0" w:space="0" w:color="auto"/>
        <w:left w:val="none" w:sz="0" w:space="0" w:color="auto"/>
        <w:bottom w:val="none" w:sz="0" w:space="0" w:color="auto"/>
        <w:right w:val="none" w:sz="0" w:space="0" w:color="auto"/>
      </w:divBdr>
    </w:div>
    <w:div w:id="623847034">
      <w:bodyDiv w:val="1"/>
      <w:marLeft w:val="0"/>
      <w:marRight w:val="0"/>
      <w:marTop w:val="0"/>
      <w:marBottom w:val="0"/>
      <w:divBdr>
        <w:top w:val="none" w:sz="0" w:space="0" w:color="auto"/>
        <w:left w:val="none" w:sz="0" w:space="0" w:color="auto"/>
        <w:bottom w:val="none" w:sz="0" w:space="0" w:color="auto"/>
        <w:right w:val="none" w:sz="0" w:space="0" w:color="auto"/>
      </w:divBdr>
      <w:divsChild>
        <w:div w:id="772633689">
          <w:marLeft w:val="547"/>
          <w:marRight w:val="0"/>
          <w:marTop w:val="106"/>
          <w:marBottom w:val="0"/>
          <w:divBdr>
            <w:top w:val="none" w:sz="0" w:space="0" w:color="auto"/>
            <w:left w:val="none" w:sz="0" w:space="0" w:color="auto"/>
            <w:bottom w:val="none" w:sz="0" w:space="0" w:color="auto"/>
            <w:right w:val="none" w:sz="0" w:space="0" w:color="auto"/>
          </w:divBdr>
        </w:div>
      </w:divsChild>
    </w:div>
    <w:div w:id="1069035136">
      <w:bodyDiv w:val="1"/>
      <w:marLeft w:val="0"/>
      <w:marRight w:val="0"/>
      <w:marTop w:val="0"/>
      <w:marBottom w:val="0"/>
      <w:divBdr>
        <w:top w:val="none" w:sz="0" w:space="0" w:color="auto"/>
        <w:left w:val="none" w:sz="0" w:space="0" w:color="auto"/>
        <w:bottom w:val="none" w:sz="0" w:space="0" w:color="auto"/>
        <w:right w:val="none" w:sz="0" w:space="0" w:color="auto"/>
      </w:divBdr>
      <w:divsChild>
        <w:div w:id="780957121">
          <w:marLeft w:val="547"/>
          <w:marRight w:val="0"/>
          <w:marTop w:val="115"/>
          <w:marBottom w:val="0"/>
          <w:divBdr>
            <w:top w:val="none" w:sz="0" w:space="0" w:color="auto"/>
            <w:left w:val="none" w:sz="0" w:space="0" w:color="auto"/>
            <w:bottom w:val="none" w:sz="0" w:space="0" w:color="auto"/>
            <w:right w:val="none" w:sz="0" w:space="0" w:color="auto"/>
          </w:divBdr>
        </w:div>
        <w:div w:id="1448046397">
          <w:marLeft w:val="547"/>
          <w:marRight w:val="0"/>
          <w:marTop w:val="115"/>
          <w:marBottom w:val="0"/>
          <w:divBdr>
            <w:top w:val="none" w:sz="0" w:space="0" w:color="auto"/>
            <w:left w:val="none" w:sz="0" w:space="0" w:color="auto"/>
            <w:bottom w:val="none" w:sz="0" w:space="0" w:color="auto"/>
            <w:right w:val="none" w:sz="0" w:space="0" w:color="auto"/>
          </w:divBdr>
        </w:div>
        <w:div w:id="835191586">
          <w:marLeft w:val="547"/>
          <w:marRight w:val="0"/>
          <w:marTop w:val="115"/>
          <w:marBottom w:val="0"/>
          <w:divBdr>
            <w:top w:val="none" w:sz="0" w:space="0" w:color="auto"/>
            <w:left w:val="none" w:sz="0" w:space="0" w:color="auto"/>
            <w:bottom w:val="none" w:sz="0" w:space="0" w:color="auto"/>
            <w:right w:val="none" w:sz="0" w:space="0" w:color="auto"/>
          </w:divBdr>
        </w:div>
      </w:divsChild>
    </w:div>
    <w:div w:id="1229145721">
      <w:bodyDiv w:val="1"/>
      <w:marLeft w:val="0"/>
      <w:marRight w:val="0"/>
      <w:marTop w:val="0"/>
      <w:marBottom w:val="0"/>
      <w:divBdr>
        <w:top w:val="none" w:sz="0" w:space="0" w:color="auto"/>
        <w:left w:val="none" w:sz="0" w:space="0" w:color="auto"/>
        <w:bottom w:val="none" w:sz="0" w:space="0" w:color="auto"/>
        <w:right w:val="none" w:sz="0" w:space="0" w:color="auto"/>
      </w:divBdr>
    </w:div>
    <w:div w:id="15650970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717">
          <w:marLeft w:val="547"/>
          <w:marRight w:val="0"/>
          <w:marTop w:val="106"/>
          <w:marBottom w:val="0"/>
          <w:divBdr>
            <w:top w:val="none" w:sz="0" w:space="0" w:color="auto"/>
            <w:left w:val="none" w:sz="0" w:space="0" w:color="auto"/>
            <w:bottom w:val="none" w:sz="0" w:space="0" w:color="auto"/>
            <w:right w:val="none" w:sz="0" w:space="0" w:color="auto"/>
          </w:divBdr>
        </w:div>
      </w:divsChild>
    </w:div>
    <w:div w:id="1886482748">
      <w:bodyDiv w:val="1"/>
      <w:marLeft w:val="0"/>
      <w:marRight w:val="0"/>
      <w:marTop w:val="0"/>
      <w:marBottom w:val="0"/>
      <w:divBdr>
        <w:top w:val="none" w:sz="0" w:space="0" w:color="auto"/>
        <w:left w:val="none" w:sz="0" w:space="0" w:color="auto"/>
        <w:bottom w:val="none" w:sz="0" w:space="0" w:color="auto"/>
        <w:right w:val="none" w:sz="0" w:space="0" w:color="auto"/>
      </w:divBdr>
      <w:divsChild>
        <w:div w:id="1119377140">
          <w:marLeft w:val="547"/>
          <w:marRight w:val="0"/>
          <w:marTop w:val="96"/>
          <w:marBottom w:val="0"/>
          <w:divBdr>
            <w:top w:val="none" w:sz="0" w:space="0" w:color="auto"/>
            <w:left w:val="none" w:sz="0" w:space="0" w:color="auto"/>
            <w:bottom w:val="none" w:sz="0" w:space="0" w:color="auto"/>
            <w:right w:val="none" w:sz="0" w:space="0" w:color="auto"/>
          </w:divBdr>
        </w:div>
        <w:div w:id="434179022">
          <w:marLeft w:val="547"/>
          <w:marRight w:val="0"/>
          <w:marTop w:val="96"/>
          <w:marBottom w:val="0"/>
          <w:divBdr>
            <w:top w:val="none" w:sz="0" w:space="0" w:color="auto"/>
            <w:left w:val="none" w:sz="0" w:space="0" w:color="auto"/>
            <w:bottom w:val="none" w:sz="0" w:space="0" w:color="auto"/>
            <w:right w:val="none" w:sz="0" w:space="0" w:color="auto"/>
          </w:divBdr>
        </w:div>
        <w:div w:id="545528768">
          <w:marLeft w:val="547"/>
          <w:marRight w:val="0"/>
          <w:marTop w:val="96"/>
          <w:marBottom w:val="0"/>
          <w:divBdr>
            <w:top w:val="none" w:sz="0" w:space="0" w:color="auto"/>
            <w:left w:val="none" w:sz="0" w:space="0" w:color="auto"/>
            <w:bottom w:val="none" w:sz="0" w:space="0" w:color="auto"/>
            <w:right w:val="none" w:sz="0" w:space="0" w:color="auto"/>
          </w:divBdr>
        </w:div>
        <w:div w:id="390691179">
          <w:marLeft w:val="547"/>
          <w:marRight w:val="0"/>
          <w:marTop w:val="96"/>
          <w:marBottom w:val="0"/>
          <w:divBdr>
            <w:top w:val="none" w:sz="0" w:space="0" w:color="auto"/>
            <w:left w:val="none" w:sz="0" w:space="0" w:color="auto"/>
            <w:bottom w:val="none" w:sz="0" w:space="0" w:color="auto"/>
            <w:right w:val="none" w:sz="0" w:space="0" w:color="auto"/>
          </w:divBdr>
        </w:div>
        <w:div w:id="1726565587">
          <w:marLeft w:val="547"/>
          <w:marRight w:val="0"/>
          <w:marTop w:val="96"/>
          <w:marBottom w:val="0"/>
          <w:divBdr>
            <w:top w:val="none" w:sz="0" w:space="0" w:color="auto"/>
            <w:left w:val="none" w:sz="0" w:space="0" w:color="auto"/>
            <w:bottom w:val="none" w:sz="0" w:space="0" w:color="auto"/>
            <w:right w:val="none" w:sz="0" w:space="0" w:color="auto"/>
          </w:divBdr>
        </w:div>
        <w:div w:id="1548224142">
          <w:marLeft w:val="547"/>
          <w:marRight w:val="0"/>
          <w:marTop w:val="96"/>
          <w:marBottom w:val="0"/>
          <w:divBdr>
            <w:top w:val="none" w:sz="0" w:space="0" w:color="auto"/>
            <w:left w:val="none" w:sz="0" w:space="0" w:color="auto"/>
            <w:bottom w:val="none" w:sz="0" w:space="0" w:color="auto"/>
            <w:right w:val="none" w:sz="0" w:space="0" w:color="auto"/>
          </w:divBdr>
        </w:div>
        <w:div w:id="501160176">
          <w:marLeft w:val="547"/>
          <w:marRight w:val="0"/>
          <w:marTop w:val="96"/>
          <w:marBottom w:val="0"/>
          <w:divBdr>
            <w:top w:val="none" w:sz="0" w:space="0" w:color="auto"/>
            <w:left w:val="none" w:sz="0" w:space="0" w:color="auto"/>
            <w:bottom w:val="none" w:sz="0" w:space="0" w:color="auto"/>
            <w:right w:val="none" w:sz="0" w:space="0" w:color="auto"/>
          </w:divBdr>
        </w:div>
        <w:div w:id="1729036895">
          <w:marLeft w:val="547"/>
          <w:marRight w:val="0"/>
          <w:marTop w:val="96"/>
          <w:marBottom w:val="0"/>
          <w:divBdr>
            <w:top w:val="none" w:sz="0" w:space="0" w:color="auto"/>
            <w:left w:val="none" w:sz="0" w:space="0" w:color="auto"/>
            <w:bottom w:val="none" w:sz="0" w:space="0" w:color="auto"/>
            <w:right w:val="none" w:sz="0" w:space="0" w:color="auto"/>
          </w:divBdr>
        </w:div>
        <w:div w:id="1463957931">
          <w:marLeft w:val="547"/>
          <w:marRight w:val="0"/>
          <w:marTop w:val="96"/>
          <w:marBottom w:val="0"/>
          <w:divBdr>
            <w:top w:val="none" w:sz="0" w:space="0" w:color="auto"/>
            <w:left w:val="none" w:sz="0" w:space="0" w:color="auto"/>
            <w:bottom w:val="none" w:sz="0" w:space="0" w:color="auto"/>
            <w:right w:val="none" w:sz="0" w:space="0" w:color="auto"/>
          </w:divBdr>
        </w:div>
        <w:div w:id="743986343">
          <w:marLeft w:val="547"/>
          <w:marRight w:val="0"/>
          <w:marTop w:val="96"/>
          <w:marBottom w:val="0"/>
          <w:divBdr>
            <w:top w:val="none" w:sz="0" w:space="0" w:color="auto"/>
            <w:left w:val="none" w:sz="0" w:space="0" w:color="auto"/>
            <w:bottom w:val="none" w:sz="0" w:space="0" w:color="auto"/>
            <w:right w:val="none" w:sz="0" w:space="0" w:color="auto"/>
          </w:divBdr>
        </w:div>
        <w:div w:id="1299992574">
          <w:marLeft w:val="547"/>
          <w:marRight w:val="0"/>
          <w:marTop w:val="96"/>
          <w:marBottom w:val="0"/>
          <w:divBdr>
            <w:top w:val="none" w:sz="0" w:space="0" w:color="auto"/>
            <w:left w:val="none" w:sz="0" w:space="0" w:color="auto"/>
            <w:bottom w:val="none" w:sz="0" w:space="0" w:color="auto"/>
            <w:right w:val="none" w:sz="0" w:space="0" w:color="auto"/>
          </w:divBdr>
        </w:div>
      </w:divsChild>
    </w:div>
    <w:div w:id="208660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ps.gov/technical/ps/2008-WAAS-performance-standard.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hleen.mctigue@nist.go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kathleen.mctigue@nist.gov" TargetMode="External"/><Relationship Id="rId4" Type="http://schemas.microsoft.com/office/2007/relationships/stylesWithEffects" Target="stylesWithEffects.xml"/><Relationship Id="rId9" Type="http://schemas.openxmlformats.org/officeDocument/2006/relationships/hyperlink" Target="mailto:oconnor@rti.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C8311-2E7D-45CC-B83E-0CF9CB389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9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creator>Cannada</dc:creator>
  <cp:lastModifiedBy>SYSTEM</cp:lastModifiedBy>
  <cp:revision>2</cp:revision>
  <cp:lastPrinted>2017-11-02T18:57:00Z</cp:lastPrinted>
  <dcterms:created xsi:type="dcterms:W3CDTF">2018-04-03T13:21:00Z</dcterms:created>
  <dcterms:modified xsi:type="dcterms:W3CDTF">2018-04-0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077525</vt:i4>
  </property>
</Properties>
</file>